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53DBC" w14:textId="77777777" w:rsidR="001C2E49" w:rsidRPr="002E64C8" w:rsidRDefault="0049438B" w:rsidP="001C2E49">
      <w:pPr>
        <w:pBdr>
          <w:bottom w:val="single" w:sz="6" w:space="1" w:color="auto"/>
        </w:pBdr>
        <w:spacing w:before="120" w:after="0" w:line="240" w:lineRule="auto"/>
        <w:ind w:firstLine="720"/>
        <w:jc w:val="center"/>
        <w:outlineLvl w:val="0"/>
        <w:rPr>
          <w:rFonts w:cs="Arial"/>
          <w:b/>
          <w:sz w:val="36"/>
          <w:szCs w:val="36"/>
        </w:rPr>
      </w:pPr>
      <w:r w:rsidRPr="002E64C8">
        <w:rPr>
          <w:rFonts w:cs="Arial"/>
          <w:b/>
          <w:bCs/>
          <w:sz w:val="36"/>
          <w:szCs w:val="36"/>
          <w:lang w:val="cy-GB"/>
        </w:rPr>
        <w:t>Gwobrau Ymchwil ac Arloesi 2022</w:t>
      </w:r>
    </w:p>
    <w:p w14:paraId="6B7E4DDB" w14:textId="77777777" w:rsidR="001C2E49" w:rsidRPr="002E64C8" w:rsidRDefault="0049438B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sz w:val="36"/>
          <w:szCs w:val="36"/>
        </w:rPr>
      </w:pPr>
      <w:r w:rsidRPr="002E64C8">
        <w:rPr>
          <w:rFonts w:cs="Arial"/>
          <w:b/>
          <w:bCs/>
          <w:sz w:val="36"/>
          <w:szCs w:val="36"/>
          <w:lang w:val="cy-GB"/>
        </w:rPr>
        <w:t>Ffurflen Gais</w:t>
      </w:r>
    </w:p>
    <w:p w14:paraId="677DAE70" w14:textId="77777777" w:rsidR="0060026D" w:rsidRDefault="0049438B" w:rsidP="00E74C9A">
      <w:pPr>
        <w:pStyle w:val="NoSpacing"/>
        <w:tabs>
          <w:tab w:val="left" w:pos="3930"/>
        </w:tabs>
        <w:rPr>
          <w:rFonts w:cs="NXCRRG+Futura-Medium"/>
          <w:sz w:val="24"/>
          <w:szCs w:val="24"/>
        </w:rPr>
      </w:pPr>
      <w:r>
        <w:rPr>
          <w:rFonts w:cs="NXCRRG+Futura-Medium"/>
          <w:sz w:val="24"/>
          <w:szCs w:val="24"/>
          <w:lang w:val="cy-GB"/>
        </w:rPr>
        <w:tab/>
      </w:r>
    </w:p>
    <w:p w14:paraId="5B99DD78" w14:textId="77777777" w:rsidR="0060026D" w:rsidRPr="0060026D" w:rsidRDefault="0049438B" w:rsidP="0060026D">
      <w:pPr>
        <w:pStyle w:val="NoSpacing"/>
        <w:jc w:val="center"/>
        <w:rPr>
          <w:rFonts w:cs="NXCRRG+Futura-Medium"/>
          <w:b/>
          <w:bCs/>
          <w:szCs w:val="24"/>
        </w:rPr>
      </w:pPr>
      <w:r w:rsidRPr="0060026D">
        <w:rPr>
          <w:rFonts w:cs="NXCRRG+Futura-Medium"/>
          <w:b/>
          <w:bCs/>
          <w:szCs w:val="24"/>
          <w:lang w:val="cy-GB"/>
        </w:rPr>
        <w:t>Gweler y Nodiadau Arweiniol cyn i chi gwblhau</w:t>
      </w:r>
    </w:p>
    <w:p w14:paraId="38D23C2E" w14:textId="77777777" w:rsidR="0060026D" w:rsidRPr="004B4DA4" w:rsidRDefault="0049438B" w:rsidP="0060026D">
      <w:pPr>
        <w:pStyle w:val="NoSpacing"/>
        <w:jc w:val="center"/>
        <w:rPr>
          <w:rFonts w:eastAsiaTheme="minorEastAsia"/>
          <w:color w:val="0070C0"/>
          <w:lang w:eastAsia="en-GB"/>
        </w:rPr>
      </w:pPr>
      <w:hyperlink r:id="rId10" w:anchor="partnering-on-the-awards=is-expanded" w:tgtFrame="_blank" w:history="1">
        <w:r w:rsidR="004B4DA4" w:rsidRPr="004B4DA4">
          <w:rPr>
            <w:rFonts w:eastAsiaTheme="minorEastAsia"/>
            <w:color w:val="0070C0"/>
            <w:u w:val="single"/>
            <w:lang w:val="cy-GB" w:eastAsia="en-GB"/>
          </w:rPr>
          <w:t>https://staff.swansea.ac.uk/reis/impact/iaa/research-and-innovation-awards/ri-awards-2022/#partnering-on-the-awards=is-expanded</w:t>
        </w:r>
      </w:hyperlink>
    </w:p>
    <w:p w14:paraId="745B86A7" w14:textId="77777777" w:rsidR="004B4DA4" w:rsidRPr="0060026D" w:rsidRDefault="004B4DA4" w:rsidP="0060026D">
      <w:pPr>
        <w:pStyle w:val="NoSpacing"/>
        <w:jc w:val="center"/>
        <w:rPr>
          <w:rFonts w:cs="NXCRRG+Futura-Medium"/>
          <w:szCs w:val="24"/>
        </w:rPr>
      </w:pPr>
    </w:p>
    <w:p w14:paraId="76499B9E" w14:textId="77777777" w:rsidR="0060026D" w:rsidRPr="0060026D" w:rsidRDefault="0049438B" w:rsidP="0060026D">
      <w:pPr>
        <w:pStyle w:val="NoSpacing"/>
        <w:jc w:val="center"/>
        <w:rPr>
          <w:rFonts w:cs="NXCRRG+Futura-Medium"/>
          <w:szCs w:val="24"/>
        </w:rPr>
      </w:pPr>
      <w:r w:rsidRPr="0060026D">
        <w:rPr>
          <w:rFonts w:cs="NXCRRG+Futura-Medium"/>
          <w:szCs w:val="24"/>
          <w:lang w:val="cy-GB"/>
        </w:rPr>
        <w:t>Dylid cyflwyno ceisiadau erbyn 12:00 ganol dydd, dydd Gwener 28 Ionawr 2022.</w:t>
      </w:r>
    </w:p>
    <w:p w14:paraId="00E3EC6C" w14:textId="77777777" w:rsidR="0060026D" w:rsidRPr="0060026D" w:rsidRDefault="0060026D" w:rsidP="0060026D">
      <w:pPr>
        <w:pStyle w:val="NoSpacing"/>
        <w:jc w:val="center"/>
        <w:rPr>
          <w:rFonts w:cs="NXCRRG+Futura-Medium"/>
          <w:szCs w:val="24"/>
        </w:rPr>
      </w:pPr>
    </w:p>
    <w:p w14:paraId="42F18DA0" w14:textId="77777777" w:rsidR="0060026D" w:rsidRPr="0060026D" w:rsidRDefault="0049438B" w:rsidP="0060026D">
      <w:pPr>
        <w:pStyle w:val="NoSpacing"/>
        <w:jc w:val="center"/>
        <w:rPr>
          <w:rFonts w:cs="NXCRRG+Futura-Medium"/>
          <w:szCs w:val="24"/>
          <w:u w:val="single"/>
        </w:rPr>
      </w:pPr>
      <w:r w:rsidRPr="0060026D">
        <w:rPr>
          <w:rFonts w:cs="NXCRRG+Futura-Medium"/>
          <w:szCs w:val="24"/>
          <w:lang w:val="cy-GB"/>
        </w:rPr>
        <w:t xml:space="preserve">Dylid anfon ffurflenni cais wedi'u cwblhau i: </w:t>
      </w:r>
      <w:hyperlink r:id="rId11" w:history="1">
        <w:r w:rsidRPr="0060026D">
          <w:rPr>
            <w:rStyle w:val="Hyperlink"/>
            <w:rFonts w:cs="NXCRRG+Futura-Medium"/>
            <w:szCs w:val="24"/>
            <w:lang w:val="cy-GB"/>
          </w:rPr>
          <w:t>researchandinnovationawards@abertawe</w:t>
        </w:r>
        <w:r w:rsidRPr="0060026D">
          <w:rPr>
            <w:rStyle w:val="Hyperlink"/>
            <w:rFonts w:cs="NXCRRG+Futura-Medium"/>
            <w:szCs w:val="24"/>
            <w:lang w:val="cy-GB"/>
          </w:rPr>
          <w:t>.ac.uk</w:t>
        </w:r>
      </w:hyperlink>
    </w:p>
    <w:p w14:paraId="47D31B47" w14:textId="77777777" w:rsidR="001C2E49" w:rsidRPr="0060026D" w:rsidRDefault="001C2E49" w:rsidP="001C2E49">
      <w:pPr>
        <w:pBdr>
          <w:bottom w:val="single" w:sz="6" w:space="1" w:color="auto"/>
        </w:pBdr>
        <w:spacing w:after="0" w:line="240" w:lineRule="auto"/>
        <w:jc w:val="center"/>
        <w:outlineLvl w:val="0"/>
        <w:rPr>
          <w:rFonts w:cs="Arial"/>
          <w:b/>
          <w:color w:val="002060"/>
          <w:sz w:val="24"/>
          <w:szCs w:val="24"/>
        </w:rPr>
      </w:pPr>
    </w:p>
    <w:p w14:paraId="08CA442B" w14:textId="77777777" w:rsidR="0060026D" w:rsidRDefault="0060026D" w:rsidP="0060026D">
      <w:pPr>
        <w:pStyle w:val="ListParagraph"/>
        <w:ind w:left="360"/>
        <w:rPr>
          <w:rFonts w:cs="Arial"/>
          <w:b/>
          <w:bCs/>
          <w:sz w:val="24"/>
          <w:szCs w:val="24"/>
        </w:rPr>
      </w:pPr>
    </w:p>
    <w:p w14:paraId="52A5E323" w14:textId="77777777" w:rsidR="00664EC2" w:rsidRPr="00D655C9" w:rsidRDefault="0049438B" w:rsidP="004D6984">
      <w:pPr>
        <w:pStyle w:val="ListParagraph"/>
        <w:numPr>
          <w:ilvl w:val="0"/>
          <w:numId w:val="15"/>
        </w:numPr>
        <w:rPr>
          <w:rFonts w:cs="Arial"/>
          <w:b/>
          <w:bCs/>
          <w:color w:val="002060"/>
          <w:sz w:val="24"/>
          <w:szCs w:val="24"/>
        </w:rPr>
      </w:pPr>
      <w:r w:rsidRPr="00D655C9">
        <w:rPr>
          <w:rFonts w:cs="Arial"/>
          <w:b/>
          <w:bCs/>
          <w:color w:val="002060"/>
          <w:sz w:val="24"/>
          <w:szCs w:val="24"/>
          <w:lang w:val="cy-GB"/>
        </w:rPr>
        <w:t>Ticiwch y blwch priodol:</w:t>
      </w:r>
      <w:r w:rsidRPr="00D655C9">
        <w:rPr>
          <w:rFonts w:cs="Arial"/>
          <w:b/>
          <w:bCs/>
          <w:color w:val="002060"/>
          <w:sz w:val="24"/>
          <w:szCs w:val="24"/>
          <w:lang w:val="cy-GB"/>
        </w:rPr>
        <w:tab/>
        <w:t xml:space="preserve">     </w:t>
      </w:r>
    </w:p>
    <w:p w14:paraId="4107946D" w14:textId="77777777" w:rsidR="00810DF8" w:rsidRPr="00D655C9" w:rsidRDefault="0049438B" w:rsidP="00073127">
      <w:pPr>
        <w:pStyle w:val="ListParagraph"/>
        <w:numPr>
          <w:ilvl w:val="2"/>
          <w:numId w:val="15"/>
        </w:numPr>
        <w:spacing w:after="0"/>
        <w:ind w:left="1803" w:hanging="181"/>
        <w:rPr>
          <w:rFonts w:cs="Arial"/>
          <w:color w:val="002060"/>
          <w:sz w:val="28"/>
          <w:szCs w:val="24"/>
        </w:rPr>
      </w:pPr>
      <w:sdt>
        <w:sdtPr>
          <w:rPr>
            <w:rFonts w:ascii="MS Gothic" w:eastAsia="MS Gothic" w:hAnsi="MS Gothic" w:cs="Lao UI"/>
            <w:b/>
            <w:bCs/>
            <w:color w:val="002060"/>
            <w:szCs w:val="20"/>
          </w:rPr>
          <w:id w:val="1659284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55C9" w:rsidRPr="00D655C9">
            <w:rPr>
              <w:rFonts w:ascii="MS Gothic" w:eastAsia="MS Gothic" w:hAnsi="MS Gothic" w:cs="Lao UI" w:hint="eastAsia"/>
              <w:bCs/>
              <w:color w:val="002060"/>
              <w:szCs w:val="20"/>
              <w:lang w:val="cy-GB"/>
            </w:rPr>
            <w:t>☐</w:t>
          </w:r>
        </w:sdtContent>
      </w:sdt>
      <w:r w:rsidR="00664EC2" w:rsidRPr="00D655C9">
        <w:rPr>
          <w:rFonts w:eastAsia="Times New Roman" w:cs="Lao UI"/>
          <w:b/>
          <w:bCs/>
          <w:color w:val="002060"/>
          <w:szCs w:val="20"/>
          <w:lang w:val="cy-GB"/>
        </w:rPr>
        <w:t xml:space="preserve">    </w:t>
      </w:r>
      <w:r w:rsidRPr="00D655C9">
        <w:rPr>
          <w:rFonts w:cs="Arial"/>
          <w:color w:val="002060"/>
          <w:sz w:val="28"/>
          <w:szCs w:val="24"/>
          <w:lang w:val="cy-GB"/>
        </w:rPr>
        <w:t xml:space="preserve">Enwebu eich hun/prosiect          </w:t>
      </w:r>
      <w:sdt>
        <w:sdtPr>
          <w:rPr>
            <w:rFonts w:ascii="MS Gothic" w:eastAsia="MS Gothic" w:hAnsi="MS Gothic" w:cs="Lao UI"/>
            <w:b/>
            <w:bCs/>
            <w:color w:val="002060"/>
            <w:szCs w:val="20"/>
          </w:rPr>
          <w:id w:val="1996899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bCs/>
              <w:color w:val="002060"/>
              <w:szCs w:val="20"/>
              <w:lang w:val="cy-GB"/>
            </w:rPr>
            <w:t>☐</w:t>
          </w:r>
        </w:sdtContent>
      </w:sdt>
      <w:r w:rsidR="00664EC2" w:rsidRPr="00D655C9">
        <w:rPr>
          <w:rFonts w:eastAsia="Times New Roman" w:cs="Lao UI"/>
          <w:b/>
          <w:bCs/>
          <w:color w:val="002060"/>
          <w:szCs w:val="20"/>
          <w:lang w:val="cy-GB"/>
        </w:rPr>
        <w:t xml:space="preserve">    *</w:t>
      </w:r>
      <w:r w:rsidRPr="00D655C9">
        <w:rPr>
          <w:rFonts w:cs="Arial"/>
          <w:color w:val="002060"/>
          <w:sz w:val="28"/>
          <w:szCs w:val="24"/>
          <w:lang w:val="cy-GB"/>
        </w:rPr>
        <w:t>Enwebu rhywun arall</w:t>
      </w:r>
    </w:p>
    <w:p w14:paraId="5AD5E3DA" w14:textId="77777777" w:rsidR="00810DF8" w:rsidRPr="00D655C9" w:rsidRDefault="0049438B" w:rsidP="00073127">
      <w:pPr>
        <w:ind w:left="-284" w:firstLine="284"/>
        <w:rPr>
          <w:rFonts w:cs="Arial"/>
          <w:color w:val="002060"/>
          <w:sz w:val="18"/>
          <w:szCs w:val="18"/>
        </w:rPr>
      </w:pPr>
      <w:r w:rsidRPr="00D655C9">
        <w:rPr>
          <w:rFonts w:cs="Arial"/>
          <w:color w:val="002060"/>
          <w:sz w:val="18"/>
          <w:szCs w:val="18"/>
          <w:lang w:val="cy-GB"/>
        </w:rPr>
        <w:t>*Os ydych chi'n enwebu rhywun arall, nodwch eich enw, eich cyfeiriad e-bost a'ch cysylltiad â'r unigolyn/ymchwil.</w:t>
      </w:r>
    </w:p>
    <w:p w14:paraId="5A92FC42" w14:textId="77777777" w:rsidR="00810DF8" w:rsidRPr="00D655C9" w:rsidRDefault="0049438B" w:rsidP="00073127">
      <w:pPr>
        <w:rPr>
          <w:rFonts w:cs="Arial"/>
          <w:b/>
          <w:color w:val="002060"/>
          <w:sz w:val="24"/>
          <w:szCs w:val="24"/>
        </w:rPr>
      </w:pPr>
      <w:r w:rsidRPr="00D655C9">
        <w:rPr>
          <w:rFonts w:cs="Arial"/>
          <w:b/>
          <w:bCs/>
          <w:noProof/>
          <w:color w:val="00206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3B39149" wp14:editId="7AD97A94">
                <wp:simplePos x="0" y="0"/>
                <wp:positionH relativeFrom="column">
                  <wp:posOffset>-635</wp:posOffset>
                </wp:positionH>
                <wp:positionV relativeFrom="paragraph">
                  <wp:posOffset>268605</wp:posOffset>
                </wp:positionV>
                <wp:extent cx="5686425" cy="7429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6425" cy="742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578A5" w14:textId="77777777" w:rsidR="00664EC2" w:rsidRDefault="00664EC2"/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447.75pt;height:58.5pt;margin-top:21.15pt;margin-left:-0.0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59264" fillcolor="#deeaf6">
                <v:textbox>
                  <w:txbxContent>
                    <w:p w:rsidR="00664EC2" w14:paraId="4848B7E0" w14:textId="77777777"/>
                  </w:txbxContent>
                </v:textbox>
                <w10:wrap type="square"/>
              </v:shape>
            </w:pict>
          </mc:Fallback>
        </mc:AlternateContent>
      </w:r>
      <w:r w:rsidR="004D6984" w:rsidRPr="00D655C9">
        <w:rPr>
          <w:rFonts w:cs="Arial"/>
          <w:b/>
          <w:bCs/>
          <w:color w:val="002060"/>
          <w:sz w:val="24"/>
          <w:szCs w:val="24"/>
          <w:lang w:val="cy-GB"/>
        </w:rPr>
        <w:t>2</w:t>
      </w:r>
      <w:r w:rsidR="004D6984" w:rsidRPr="00D655C9">
        <w:rPr>
          <w:rFonts w:cs="Arial"/>
          <w:bCs/>
          <w:color w:val="002060"/>
          <w:sz w:val="24"/>
          <w:szCs w:val="24"/>
          <w:lang w:val="cy-GB"/>
        </w:rPr>
        <w:t xml:space="preserve">. </w:t>
      </w:r>
      <w:r w:rsidR="004D6984" w:rsidRPr="00D655C9">
        <w:rPr>
          <w:rFonts w:cs="Arial"/>
          <w:b/>
          <w:bCs/>
          <w:color w:val="002060"/>
          <w:sz w:val="24"/>
          <w:szCs w:val="24"/>
          <w:lang w:val="cy-GB"/>
        </w:rPr>
        <w:t>Enw(au) a Choleg/sefydliad yr unigolyn, grŵp, neu dîm prosiect rydych yn ei enwebu:</w:t>
      </w:r>
    </w:p>
    <w:p w14:paraId="53E4568D" w14:textId="77777777" w:rsidR="00810DF8" w:rsidRPr="00D655C9" w:rsidRDefault="0049438B" w:rsidP="00073127">
      <w:pPr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bCs/>
          <w:sz w:val="24"/>
          <w:szCs w:val="24"/>
          <w:lang w:val="cy-GB"/>
        </w:rPr>
        <w:softHyphen/>
      </w:r>
      <w:r>
        <w:rPr>
          <w:rFonts w:cs="Arial"/>
          <w:b/>
          <w:bCs/>
          <w:sz w:val="24"/>
          <w:szCs w:val="24"/>
          <w:lang w:val="cy-GB"/>
        </w:rPr>
        <w:softHyphen/>
      </w:r>
      <w:r>
        <w:rPr>
          <w:rFonts w:cs="Arial"/>
          <w:b/>
          <w:bCs/>
          <w:sz w:val="24"/>
          <w:szCs w:val="24"/>
          <w:lang w:val="cy-GB"/>
        </w:rPr>
        <w:softHyphen/>
      </w:r>
      <w:r>
        <w:rPr>
          <w:rFonts w:cs="Arial"/>
          <w:b/>
          <w:bCs/>
          <w:sz w:val="24"/>
          <w:szCs w:val="24"/>
          <w:lang w:val="cy-GB"/>
        </w:rPr>
        <w:softHyphen/>
      </w:r>
      <w:r>
        <w:rPr>
          <w:rFonts w:cs="Arial"/>
          <w:b/>
          <w:bCs/>
          <w:sz w:val="24"/>
          <w:szCs w:val="24"/>
          <w:lang w:val="cy-GB"/>
        </w:rPr>
        <w:softHyphen/>
      </w:r>
      <w:r>
        <w:rPr>
          <w:rFonts w:cs="Arial"/>
          <w:b/>
          <w:bCs/>
          <w:sz w:val="24"/>
          <w:szCs w:val="24"/>
          <w:lang w:val="cy-GB"/>
        </w:rPr>
        <w:softHyphen/>
      </w:r>
      <w:r>
        <w:rPr>
          <w:rFonts w:cs="Arial"/>
          <w:b/>
          <w:bCs/>
          <w:sz w:val="24"/>
          <w:szCs w:val="24"/>
          <w:lang w:val="cy-GB"/>
        </w:rPr>
        <w:br/>
      </w:r>
      <w:r w:rsidR="004D6984" w:rsidRPr="00D655C9">
        <w:rPr>
          <w:rFonts w:cs="Arial"/>
          <w:b/>
          <w:bCs/>
          <w:color w:val="002060"/>
          <w:sz w:val="24"/>
          <w:szCs w:val="24"/>
          <w:lang w:val="cy-GB"/>
        </w:rPr>
        <w:t>3. Cyfeiriad e-bost y prif gyswllt:</w:t>
      </w:r>
    </w:p>
    <w:tbl>
      <w:tblPr>
        <w:tblStyle w:val="TableGrid"/>
        <w:tblW w:w="9121" w:type="dxa"/>
        <w:tblLook w:val="04A0" w:firstRow="1" w:lastRow="0" w:firstColumn="1" w:lastColumn="0" w:noHBand="0" w:noVBand="1"/>
      </w:tblPr>
      <w:tblGrid>
        <w:gridCol w:w="9121"/>
      </w:tblGrid>
      <w:tr w:rsidR="0046747B" w14:paraId="273E373B" w14:textId="77777777" w:rsidTr="00664EC2">
        <w:trPr>
          <w:trHeight w:val="1148"/>
        </w:trPr>
        <w:tc>
          <w:tcPr>
            <w:tcW w:w="9121" w:type="dxa"/>
            <w:shd w:val="clear" w:color="auto" w:fill="DEEAF6" w:themeFill="accent1" w:themeFillTint="33"/>
          </w:tcPr>
          <w:p w14:paraId="79D9529C" w14:textId="77777777" w:rsidR="00810DF8" w:rsidRPr="00D655C9" w:rsidRDefault="0049438B" w:rsidP="00664EC2">
            <w:pPr>
              <w:ind w:left="-120"/>
              <w:jc w:val="center"/>
              <w:rPr>
                <w:rFonts w:cs="Arial"/>
                <w:color w:val="002060"/>
                <w:szCs w:val="24"/>
              </w:rPr>
            </w:pPr>
            <w:r w:rsidRPr="00D655C9">
              <w:rPr>
                <w:rFonts w:cs="Arial"/>
                <w:color w:val="002060"/>
                <w:szCs w:val="24"/>
                <w:lang w:val="cy-GB"/>
              </w:rPr>
              <w:t>Dylech chi ddarparu un (neu fwy) o gyfeiriadau e-bost ar gyfer cysylltiadau allweddol er mwyn derbyn cyfathrebiadau yn y cyfnod cyn y gwobr</w:t>
            </w:r>
            <w:r w:rsidRPr="00D655C9">
              <w:rPr>
                <w:rFonts w:cs="Arial"/>
                <w:color w:val="002060"/>
                <w:szCs w:val="24"/>
                <w:lang w:val="cy-GB"/>
              </w:rPr>
              <w:t>au.</w:t>
            </w:r>
          </w:p>
          <w:p w14:paraId="21432063" w14:textId="77777777" w:rsidR="00810DF8" w:rsidRPr="00D655C9" w:rsidRDefault="00810DF8" w:rsidP="00664EC2">
            <w:pPr>
              <w:ind w:left="-284"/>
              <w:rPr>
                <w:rFonts w:cs="Arial"/>
                <w:color w:val="002060"/>
                <w:sz w:val="24"/>
                <w:szCs w:val="24"/>
              </w:rPr>
            </w:pPr>
          </w:p>
        </w:tc>
      </w:tr>
    </w:tbl>
    <w:p w14:paraId="18D98DEE" w14:textId="77777777" w:rsidR="00810DF8" w:rsidRPr="00664EC2" w:rsidRDefault="00810DF8" w:rsidP="00664EC2">
      <w:pPr>
        <w:spacing w:after="0"/>
        <w:ind w:left="-284"/>
        <w:rPr>
          <w:rFonts w:cs="Arial"/>
          <w:sz w:val="24"/>
          <w:szCs w:val="24"/>
        </w:rPr>
      </w:pPr>
    </w:p>
    <w:p w14:paraId="6D269F7A" w14:textId="77777777" w:rsidR="00073127" w:rsidRPr="00D655C9" w:rsidRDefault="0049438B" w:rsidP="00073127">
      <w:pPr>
        <w:spacing w:after="0"/>
        <w:rPr>
          <w:rFonts w:cs="Arial"/>
          <w:b/>
          <w:bCs/>
          <w:color w:val="002060"/>
          <w:sz w:val="24"/>
          <w:szCs w:val="24"/>
        </w:rPr>
      </w:pPr>
      <w:r w:rsidRPr="00D655C9">
        <w:rPr>
          <w:rFonts w:cs="Arial"/>
          <w:b/>
          <w:bCs/>
          <w:color w:val="002060"/>
          <w:sz w:val="24"/>
          <w:szCs w:val="24"/>
          <w:lang w:val="cy-GB"/>
        </w:rPr>
        <w:t xml:space="preserve">4. Ticiwch </w:t>
      </w:r>
      <w:r w:rsidRPr="00D655C9">
        <w:rPr>
          <w:rFonts w:cs="Arial"/>
          <w:b/>
          <w:bCs/>
          <w:color w:val="002060"/>
          <w:sz w:val="24"/>
          <w:szCs w:val="24"/>
          <w:u w:val="single"/>
          <w:lang w:val="cy-GB"/>
        </w:rPr>
        <w:t>UN</w:t>
      </w:r>
      <w:r w:rsidRPr="00D655C9">
        <w:rPr>
          <w:rFonts w:cs="Arial"/>
          <w:b/>
          <w:bCs/>
          <w:color w:val="002060"/>
          <w:sz w:val="24"/>
          <w:szCs w:val="24"/>
          <w:lang w:val="cy-GB"/>
        </w:rPr>
        <w:t xml:space="preserve"> wobr y mae'r ymchwil/gweithgaredd am gael ei enwebu ar ei chyfer:</w:t>
      </w:r>
    </w:p>
    <w:p w14:paraId="7DC0F81D" w14:textId="77777777" w:rsidR="00810DF8" w:rsidRPr="00D655C9" w:rsidRDefault="0049438B" w:rsidP="00073127">
      <w:pPr>
        <w:spacing w:after="0"/>
        <w:ind w:left="-284" w:firstLine="284"/>
        <w:rPr>
          <w:rFonts w:cs="Arial"/>
          <w:i/>
          <w:iCs/>
          <w:color w:val="002060"/>
          <w:sz w:val="24"/>
          <w:szCs w:val="24"/>
        </w:rPr>
      </w:pPr>
      <w:r w:rsidRPr="00D655C9">
        <w:rPr>
          <w:rFonts w:cs="Arial"/>
          <w:i/>
          <w:iCs/>
          <w:color w:val="002060"/>
          <w:sz w:val="24"/>
          <w:szCs w:val="24"/>
          <w:lang w:val="cy-GB"/>
        </w:rPr>
        <w:t>(Ceir disgrifiad llawn a meini prawf yn y nodiadau arweiniol)</w:t>
      </w:r>
    </w:p>
    <w:p w14:paraId="6EFB66D8" w14:textId="77777777" w:rsidR="00810DF8" w:rsidRDefault="00810DF8" w:rsidP="00DB0B8A">
      <w:pPr>
        <w:spacing w:after="0"/>
        <w:rPr>
          <w:rFonts w:cs="Arial"/>
          <w:b/>
          <w:color w:val="002060"/>
          <w:sz w:val="24"/>
          <w:szCs w:val="24"/>
        </w:rPr>
      </w:pPr>
    </w:p>
    <w:p w14:paraId="3DA5657A" w14:textId="77777777" w:rsidR="00DB0B8A" w:rsidRPr="00D655C9" w:rsidRDefault="0049438B" w:rsidP="00DB0B8A">
      <w:pPr>
        <w:spacing w:after="0"/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bCs/>
          <w:color w:val="002060"/>
          <w:sz w:val="24"/>
          <w:szCs w:val="24"/>
          <w:lang w:val="cy-GB"/>
        </w:rPr>
        <w:t>Dylid defnyddio'r ffurflen gais hon i gyflwyno cais am y categorïau isod:</w:t>
      </w:r>
    </w:p>
    <w:p w14:paraId="0D32E0A6" w14:textId="77777777" w:rsidR="005E782D" w:rsidRPr="00EB5FFF" w:rsidRDefault="0049438B" w:rsidP="005E782D">
      <w:pPr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95662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5FFF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EB5FFF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EB5FFF">
        <w:rPr>
          <w:rFonts w:cs="Arial"/>
          <w:color w:val="002060"/>
          <w:sz w:val="24"/>
          <w:szCs w:val="24"/>
          <w:lang w:val="cy-GB"/>
        </w:rPr>
        <w:t xml:space="preserve">Ymchwil </w:t>
      </w:r>
      <w:r w:rsidRPr="00EB5FFF">
        <w:rPr>
          <w:rFonts w:cs="Arial"/>
          <w:color w:val="002060"/>
          <w:sz w:val="24"/>
          <w:szCs w:val="24"/>
          <w:lang w:val="cy-GB"/>
        </w:rPr>
        <w:t>Ryngwladol ac Effaith Arloesi Eithriadol</w:t>
      </w:r>
    </w:p>
    <w:p w14:paraId="73E10649" w14:textId="77777777" w:rsidR="005E782D" w:rsidRPr="00EB5FFF" w:rsidRDefault="0049438B" w:rsidP="005E782D">
      <w:pPr>
        <w:spacing w:after="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634109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5FFF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EB5FFF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EB5FFF">
        <w:rPr>
          <w:rFonts w:cs="Arial"/>
          <w:color w:val="002060"/>
          <w:sz w:val="24"/>
          <w:szCs w:val="24"/>
          <w:lang w:val="cy-GB"/>
        </w:rPr>
        <w:t>Cyfraniad eithriadol at ymgysylltu â'r cyhoedd</w:t>
      </w:r>
    </w:p>
    <w:p w14:paraId="1ABB1163" w14:textId="77777777" w:rsidR="005E782D" w:rsidRPr="00EB5FFF" w:rsidRDefault="0049438B" w:rsidP="005E782D">
      <w:pPr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2026905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5FFF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EB5FFF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EB5FFF">
        <w:rPr>
          <w:rFonts w:cs="Arial"/>
          <w:color w:val="002060"/>
          <w:sz w:val="24"/>
          <w:szCs w:val="24"/>
          <w:lang w:val="cy-GB"/>
        </w:rPr>
        <w:t>Effaith eithriadol ar iechyd a lles</w:t>
      </w:r>
    </w:p>
    <w:p w14:paraId="1596C7FA" w14:textId="77777777" w:rsidR="005E782D" w:rsidRPr="00EB5FFF" w:rsidRDefault="0049438B" w:rsidP="005E782D">
      <w:pPr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561179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5FFF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EB5FFF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EB5FFF">
        <w:rPr>
          <w:rFonts w:cs="Arial"/>
          <w:color w:val="002060"/>
          <w:sz w:val="24"/>
          <w:szCs w:val="24"/>
          <w:lang w:val="cy-GB"/>
        </w:rPr>
        <w:t xml:space="preserve">Effaith eithriadol ar ddiwydiant, masnach ac arloesi </w:t>
      </w:r>
    </w:p>
    <w:p w14:paraId="54828076" w14:textId="77777777" w:rsidR="005E782D" w:rsidRPr="00EB5FFF" w:rsidRDefault="0049438B" w:rsidP="005E782D">
      <w:pPr>
        <w:spacing w:after="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2641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5FFF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EB5FFF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EB5FFF">
        <w:rPr>
          <w:rFonts w:cs="Arial"/>
          <w:color w:val="002060"/>
          <w:sz w:val="24"/>
          <w:szCs w:val="24"/>
          <w:lang w:val="cy-GB"/>
        </w:rPr>
        <w:t xml:space="preserve">Effaith eithriadol ar y celfyddydau, </w:t>
      </w:r>
      <w:r w:rsidRPr="00EB5FFF">
        <w:rPr>
          <w:rFonts w:cs="Arial"/>
          <w:color w:val="002060"/>
          <w:sz w:val="24"/>
          <w:szCs w:val="24"/>
          <w:lang w:val="cy-GB"/>
        </w:rPr>
        <w:t>diwylliant a chymdeithas  </w:t>
      </w:r>
    </w:p>
    <w:p w14:paraId="2D870303" w14:textId="77777777" w:rsidR="005E782D" w:rsidRDefault="0049438B" w:rsidP="005E782D">
      <w:pPr>
        <w:spacing w:after="0" w:line="240" w:lineRule="auto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8087141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B8A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EB5FFF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EB5FFF">
        <w:rPr>
          <w:rFonts w:cs="Arial"/>
          <w:color w:val="002060"/>
          <w:sz w:val="24"/>
          <w:szCs w:val="24"/>
          <w:lang w:val="cy-GB"/>
        </w:rPr>
        <w:t xml:space="preserve">Cyfraniad eithriadol at lunio Cymuned Ymchwil y Brifysgol </w:t>
      </w:r>
    </w:p>
    <w:p w14:paraId="2F8B6341" w14:textId="10DF5FC7" w:rsidR="00DB0B8A" w:rsidRPr="007C53C2" w:rsidRDefault="0049438B" w:rsidP="00DB0B8A">
      <w:pPr>
        <w:outlineLvl w:val="0"/>
        <w:rPr>
          <w:rFonts w:eastAsia="Times New Roman" w:cs="Lao UI"/>
          <w:color w:val="002060"/>
          <w:szCs w:val="20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917033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B5FFF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EB5FFF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DB0B8A">
        <w:rPr>
          <w:rFonts w:eastAsia="Times New Roman" w:cs="Lao UI"/>
          <w:color w:val="002060"/>
          <w:sz w:val="24"/>
          <w:szCs w:val="24"/>
          <w:lang w:val="cy-GB"/>
        </w:rPr>
        <w:t>Cydnabyddiaeth am ymateb eithriadol i Bandemig Covid</w:t>
      </w:r>
      <w:r w:rsidR="00732853">
        <w:rPr>
          <w:rFonts w:eastAsia="Times New Roman" w:cs="Lao UI"/>
          <w:color w:val="002060"/>
          <w:sz w:val="24"/>
          <w:szCs w:val="24"/>
          <w:lang w:val="cy-GB"/>
        </w:rPr>
        <w:t xml:space="preserve"> </w:t>
      </w:r>
      <w:r w:rsidRPr="00EB5FFF">
        <w:rPr>
          <w:rFonts w:eastAsia="Times New Roman" w:cs="Lao UI"/>
          <w:color w:val="002060"/>
          <w:szCs w:val="20"/>
          <w:lang w:val="cy-GB"/>
        </w:rPr>
        <w:t xml:space="preserve">(Nid yw hon yn 'Wobr gystadleuol gydag enillydd unigol', ond cydnabyddiaeth am gyfraniadau a wnaed i'r pandemig. Gellir cynnwys effaith a chefnogaeth mewn cysylltiad â COVID mewn categorïau eraill am wobr). </w:t>
      </w:r>
    </w:p>
    <w:p w14:paraId="116B944D" w14:textId="77777777" w:rsidR="00DB0B8A" w:rsidRPr="00EB5FFF" w:rsidRDefault="00DB0B8A" w:rsidP="005E782D">
      <w:pPr>
        <w:spacing w:after="0" w:line="240" w:lineRule="auto"/>
        <w:rPr>
          <w:rFonts w:cs="Arial"/>
          <w:color w:val="002060"/>
          <w:sz w:val="24"/>
          <w:szCs w:val="24"/>
        </w:rPr>
      </w:pPr>
    </w:p>
    <w:p w14:paraId="6724FFB9" w14:textId="77777777" w:rsidR="005E782D" w:rsidRDefault="0049438B" w:rsidP="005E782D">
      <w:pPr>
        <w:spacing w:after="0"/>
        <w:rPr>
          <w:rFonts w:cs="Arial"/>
          <w:i/>
          <w:iCs/>
          <w:color w:val="002060"/>
          <w:sz w:val="24"/>
          <w:szCs w:val="24"/>
        </w:rPr>
      </w:pPr>
      <w:r w:rsidRPr="00EB5FFF">
        <w:rPr>
          <w:rFonts w:eastAsia="Times New Roman" w:cs="Lao UI"/>
          <w:i/>
          <w:iCs/>
          <w:color w:val="002060"/>
          <w:szCs w:val="20"/>
          <w:lang w:val="cy-GB"/>
        </w:rPr>
        <w:t xml:space="preserve"> </w:t>
      </w:r>
      <w:r w:rsidRPr="00EB5FFF">
        <w:rPr>
          <w:rFonts w:cs="Arial"/>
          <w:i/>
          <w:iCs/>
          <w:color w:val="002060"/>
          <w:sz w:val="24"/>
          <w:szCs w:val="24"/>
          <w:lang w:val="cy-GB"/>
        </w:rPr>
        <w:t>*</w:t>
      </w:r>
      <w:r w:rsidRPr="00EB5FFF">
        <w:rPr>
          <w:rFonts w:eastAsia="Times New Roman" w:cs="Lao UI"/>
          <w:i/>
          <w:iCs/>
          <w:color w:val="002060"/>
          <w:szCs w:val="20"/>
          <w:lang w:val="cy-GB"/>
        </w:rPr>
        <w:t xml:space="preserve">     </w:t>
      </w:r>
      <w:r w:rsidRPr="00EB5FFF">
        <w:rPr>
          <w:rFonts w:cs="Arial"/>
          <w:i/>
          <w:iCs/>
          <w:color w:val="002060"/>
          <w:sz w:val="24"/>
          <w:szCs w:val="24"/>
          <w:lang w:val="cy-GB"/>
        </w:rPr>
        <w:t>Goruchwyliaeth Ymchwil Eithriadol* Defny</w:t>
      </w:r>
      <w:r w:rsidRPr="00EB5FFF">
        <w:rPr>
          <w:rFonts w:cs="Arial"/>
          <w:i/>
          <w:iCs/>
          <w:color w:val="002060"/>
          <w:sz w:val="24"/>
          <w:szCs w:val="24"/>
          <w:lang w:val="cy-GB"/>
        </w:rPr>
        <w:t>ddiwch</w:t>
      </w:r>
      <w:r w:rsidR="007C53C2" w:rsidRPr="007C53C2">
        <w:rPr>
          <w:i/>
          <w:iCs/>
          <w:color w:val="002060"/>
          <w:u w:val="single"/>
          <w:lang w:val="cy-GB"/>
        </w:rPr>
        <w:t xml:space="preserve"> y </w:t>
      </w:r>
      <w:hyperlink r:id="rId12" w:history="1">
        <w:r w:rsidRPr="007C53C2">
          <w:rPr>
            <w:rStyle w:val="Hyperlink"/>
            <w:rFonts w:cs="Arial"/>
            <w:i/>
            <w:iCs/>
            <w:color w:val="002060"/>
            <w:sz w:val="24"/>
            <w:szCs w:val="24"/>
            <w:lang w:val="cy-GB"/>
          </w:rPr>
          <w:t>ffurflen gais amgen hon</w:t>
        </w:r>
      </w:hyperlink>
      <w:r w:rsidRPr="00EB5FFF">
        <w:rPr>
          <w:rFonts w:cs="Arial"/>
          <w:i/>
          <w:iCs/>
          <w:color w:val="002060"/>
          <w:sz w:val="24"/>
          <w:szCs w:val="24"/>
          <w:lang w:val="cy-GB"/>
        </w:rPr>
        <w:tab/>
      </w:r>
    </w:p>
    <w:p w14:paraId="11734D6D" w14:textId="77777777" w:rsidR="00DB0B8A" w:rsidRDefault="00DB0B8A" w:rsidP="005E782D">
      <w:pPr>
        <w:spacing w:after="0"/>
        <w:rPr>
          <w:rFonts w:cs="Arial"/>
          <w:i/>
          <w:iCs/>
          <w:color w:val="002060"/>
          <w:sz w:val="24"/>
          <w:szCs w:val="24"/>
        </w:rPr>
      </w:pPr>
    </w:p>
    <w:p w14:paraId="0F6E13AF" w14:textId="77777777" w:rsidR="00DB0B8A" w:rsidRDefault="0049438B" w:rsidP="005E782D">
      <w:pPr>
        <w:spacing w:after="0"/>
        <w:rPr>
          <w:rFonts w:cs="Arial"/>
          <w:i/>
          <w:iCs/>
          <w:color w:val="002060"/>
          <w:sz w:val="24"/>
          <w:szCs w:val="24"/>
        </w:rPr>
      </w:pPr>
      <w:r>
        <w:rPr>
          <w:rFonts w:cs="Arial"/>
          <w:i/>
          <w:iCs/>
          <w:color w:val="002060"/>
          <w:sz w:val="24"/>
          <w:szCs w:val="24"/>
          <w:lang w:val="cy-GB"/>
        </w:rPr>
        <w:t xml:space="preserve">Cyflwynir ceisiadau am y gwobrau isod drwy broses fewnol y Gyfadran, bydd eich Cyfadran yn eich atgoffa </w:t>
      </w:r>
      <w:r>
        <w:rPr>
          <w:rFonts w:cs="Arial"/>
          <w:i/>
          <w:iCs/>
          <w:color w:val="002060"/>
          <w:sz w:val="24"/>
          <w:szCs w:val="24"/>
          <w:lang w:val="cy-GB"/>
        </w:rPr>
        <w:t>chi am hyn ac yn ei hesbonio i chi:-</w:t>
      </w:r>
    </w:p>
    <w:p w14:paraId="0CF5E630" w14:textId="77777777" w:rsidR="00DB0B8A" w:rsidRPr="00DB0B8A" w:rsidRDefault="0049438B" w:rsidP="00DB0B8A">
      <w:pPr>
        <w:spacing w:after="0" w:line="240" w:lineRule="auto"/>
        <w:rPr>
          <w:rFonts w:eastAsia="Times New Roman" w:cstheme="minorHAnsi"/>
          <w:color w:val="1F3864" w:themeColor="accent5" w:themeShade="80"/>
          <w:sz w:val="24"/>
          <w:szCs w:val="24"/>
        </w:rPr>
      </w:pPr>
      <w:sdt>
        <w:sdtPr>
          <w:rPr>
            <w:rFonts w:eastAsia="MS Gothic" w:cstheme="minorHAnsi"/>
            <w:color w:val="002060"/>
          </w:rPr>
          <w:id w:val="208684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B0B8A">
            <w:rPr>
              <w:rFonts w:ascii="Segoe UI Symbol" w:eastAsia="MS Gothic" w:hAnsi="Segoe UI Symbol" w:cs="Segoe UI Symbol"/>
              <w:color w:val="002060"/>
              <w:lang w:val="cy-GB"/>
            </w:rPr>
            <w:t>☐</w:t>
          </w:r>
        </w:sdtContent>
      </w:sdt>
      <w:r w:rsidRPr="00DB0B8A">
        <w:rPr>
          <w:rFonts w:eastAsia="Times New Roman" w:cstheme="minorHAnsi"/>
          <w:color w:val="002060"/>
          <w:sz w:val="24"/>
          <w:szCs w:val="24"/>
          <w:lang w:val="cy-GB"/>
        </w:rPr>
        <w:t xml:space="preserve">    </w:t>
      </w:r>
      <w:r w:rsidRPr="00DB0B8A">
        <w:rPr>
          <w:rFonts w:cstheme="minorHAnsi"/>
          <w:color w:val="1F3864" w:themeColor="accent5" w:themeShade="80"/>
          <w:sz w:val="24"/>
          <w:szCs w:val="24"/>
          <w:lang w:val="cy-GB"/>
        </w:rPr>
        <w:t xml:space="preserve">Cydweithrediad Ymchwil ac Arloesi Eithriadol yn y Dyniaethau a'r Gwyddorau Cymdeithasol </w:t>
      </w:r>
    </w:p>
    <w:p w14:paraId="508C6919" w14:textId="77777777" w:rsidR="00DB0B8A" w:rsidRPr="00DB0B8A" w:rsidRDefault="0049438B" w:rsidP="00DB0B8A">
      <w:pPr>
        <w:contextualSpacing/>
        <w:rPr>
          <w:rFonts w:eastAsia="Times New Roman" w:cstheme="minorHAnsi"/>
          <w:color w:val="1F3864" w:themeColor="accent5" w:themeShade="80"/>
          <w:sz w:val="24"/>
          <w:szCs w:val="24"/>
        </w:rPr>
      </w:pPr>
      <w:sdt>
        <w:sdtPr>
          <w:rPr>
            <w:rFonts w:eastAsia="MS Gothic" w:cstheme="minorHAnsi"/>
            <w:color w:val="1F3864" w:themeColor="accent5" w:themeShade="80"/>
            <w:sz w:val="24"/>
            <w:szCs w:val="24"/>
          </w:rPr>
          <w:id w:val="1588687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B0B8A">
            <w:rPr>
              <w:rFonts w:ascii="Segoe UI Symbol" w:eastAsia="MS Gothic" w:hAnsi="Segoe UI Symbol" w:cs="Segoe UI Symbol"/>
              <w:color w:val="1F3864" w:themeColor="accent5" w:themeShade="80"/>
              <w:sz w:val="24"/>
              <w:szCs w:val="24"/>
              <w:lang w:val="cy-GB"/>
            </w:rPr>
            <w:t>☐</w:t>
          </w:r>
        </w:sdtContent>
      </w:sdt>
      <w:r w:rsidRPr="00DB0B8A">
        <w:rPr>
          <w:rFonts w:eastAsia="Times New Roman" w:cstheme="minorHAnsi"/>
          <w:color w:val="1F3864" w:themeColor="accent5" w:themeShade="80"/>
          <w:sz w:val="24"/>
          <w:szCs w:val="24"/>
          <w:lang w:val="cy-GB"/>
        </w:rPr>
        <w:t xml:space="preserve">   Cydweithrediad Ymchwil ac Arloesi Eithriadol ym Meddygaeth, Iechyd a Gwyddor Bywyd </w:t>
      </w:r>
    </w:p>
    <w:p w14:paraId="35A8BD9F" w14:textId="77777777" w:rsidR="00DB0B8A" w:rsidRPr="00DB0B8A" w:rsidRDefault="0049438B" w:rsidP="00DB0B8A">
      <w:pPr>
        <w:contextualSpacing/>
        <w:rPr>
          <w:rFonts w:eastAsia="Times New Roman" w:cstheme="minorHAnsi"/>
          <w:color w:val="1F3864" w:themeColor="accent5" w:themeShade="80"/>
          <w:sz w:val="24"/>
          <w:szCs w:val="24"/>
        </w:rPr>
      </w:pPr>
      <w:sdt>
        <w:sdtPr>
          <w:rPr>
            <w:rFonts w:eastAsia="MS Gothic" w:cstheme="minorHAnsi"/>
            <w:color w:val="1F3864" w:themeColor="accent5" w:themeShade="80"/>
            <w:sz w:val="24"/>
            <w:szCs w:val="24"/>
          </w:rPr>
          <w:id w:val="1446969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B0B8A">
            <w:rPr>
              <w:rFonts w:ascii="Segoe UI Symbol" w:eastAsia="MS Gothic" w:hAnsi="Segoe UI Symbol" w:cs="Segoe UI Symbol"/>
              <w:color w:val="1F3864" w:themeColor="accent5" w:themeShade="80"/>
              <w:sz w:val="24"/>
              <w:szCs w:val="24"/>
              <w:lang w:val="cy-GB"/>
            </w:rPr>
            <w:t>☐</w:t>
          </w:r>
        </w:sdtContent>
      </w:sdt>
      <w:r w:rsidRPr="00DB0B8A">
        <w:rPr>
          <w:rFonts w:eastAsia="Times New Roman" w:cstheme="minorHAnsi"/>
          <w:color w:val="1F3864" w:themeColor="accent5" w:themeShade="80"/>
          <w:sz w:val="24"/>
          <w:szCs w:val="24"/>
          <w:lang w:val="cy-GB"/>
        </w:rPr>
        <w:t xml:space="preserve">   Cydweithrediad Ymchwil ac Arloesi Eithriadol </w:t>
      </w:r>
      <w:bookmarkStart w:id="0" w:name="_Hlk89428335"/>
      <w:r w:rsidRPr="00DB0B8A">
        <w:rPr>
          <w:rFonts w:eastAsia="Times New Roman" w:cstheme="minorHAnsi"/>
          <w:color w:val="1F3864" w:themeColor="accent5" w:themeShade="80"/>
          <w:sz w:val="24"/>
          <w:szCs w:val="24"/>
          <w:lang w:val="cy-GB"/>
        </w:rPr>
        <w:t>mewn Gwyddoniaeth a Pheirianneg</w:t>
      </w:r>
      <w:bookmarkEnd w:id="0"/>
    </w:p>
    <w:p w14:paraId="257F58ED" w14:textId="77777777" w:rsidR="005E782D" w:rsidRPr="00DB0B8A" w:rsidRDefault="0049438B" w:rsidP="005E782D">
      <w:pPr>
        <w:spacing w:after="0" w:line="240" w:lineRule="auto"/>
        <w:rPr>
          <w:rFonts w:cs="Arial"/>
          <w:color w:val="1F3864" w:themeColor="accent5" w:themeShade="80"/>
          <w:sz w:val="24"/>
          <w:szCs w:val="24"/>
        </w:rPr>
      </w:pPr>
      <w:sdt>
        <w:sdtPr>
          <w:rPr>
            <w:rFonts w:ascii="MS Gothic" w:eastAsia="MS Gothic" w:hAnsi="MS Gothic" w:cs="Lao UI"/>
            <w:color w:val="1F3864" w:themeColor="accent5" w:themeShade="80"/>
            <w:sz w:val="24"/>
            <w:szCs w:val="24"/>
          </w:rPr>
          <w:id w:val="1059120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0B8A" w:rsidRPr="00DB0B8A">
            <w:rPr>
              <w:rFonts w:ascii="MS Gothic" w:eastAsia="MS Gothic" w:hAnsi="MS Gothic" w:cs="Lao UI" w:hint="eastAsia"/>
              <w:color w:val="1F3864" w:themeColor="accent5" w:themeShade="80"/>
              <w:sz w:val="24"/>
              <w:szCs w:val="24"/>
              <w:lang w:val="cy-GB"/>
            </w:rPr>
            <w:t>☐</w:t>
          </w:r>
        </w:sdtContent>
      </w:sdt>
      <w:r w:rsidRPr="00DB0B8A">
        <w:rPr>
          <w:rFonts w:eastAsia="Times New Roman" w:cs="Arial"/>
          <w:color w:val="1F3864" w:themeColor="accent5" w:themeShade="80"/>
          <w:sz w:val="24"/>
          <w:szCs w:val="24"/>
          <w:lang w:val="cy-GB"/>
        </w:rPr>
        <w:t xml:space="preserve">   Unigolyn Mwyaf Addawol mewn Ymchwil ac Arloesi –Ymchwilydd Ôl-raddedig</w:t>
      </w:r>
    </w:p>
    <w:p w14:paraId="21833F9C" w14:textId="77777777" w:rsidR="005E782D" w:rsidRPr="00DB0B8A" w:rsidRDefault="0049438B" w:rsidP="005E782D">
      <w:pPr>
        <w:spacing w:after="0" w:line="240" w:lineRule="auto"/>
        <w:rPr>
          <w:rFonts w:cs="Arial"/>
          <w:color w:val="1F3864" w:themeColor="accent5" w:themeShade="80"/>
          <w:sz w:val="24"/>
          <w:szCs w:val="24"/>
        </w:rPr>
      </w:pPr>
      <w:sdt>
        <w:sdtPr>
          <w:rPr>
            <w:rFonts w:ascii="MS Gothic" w:eastAsia="MS Gothic" w:hAnsi="MS Gothic" w:cs="Lao UI"/>
            <w:color w:val="1F3864" w:themeColor="accent5" w:themeShade="80"/>
            <w:sz w:val="24"/>
            <w:szCs w:val="24"/>
          </w:rPr>
          <w:id w:val="841647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B0B8A">
            <w:rPr>
              <w:rFonts w:ascii="MS Gothic" w:eastAsia="MS Gothic" w:hAnsi="MS Gothic" w:cs="Lao UI" w:hint="eastAsia"/>
              <w:color w:val="1F3864" w:themeColor="accent5" w:themeShade="80"/>
              <w:sz w:val="24"/>
              <w:szCs w:val="24"/>
              <w:lang w:val="cy-GB"/>
            </w:rPr>
            <w:t>☐</w:t>
          </w:r>
        </w:sdtContent>
      </w:sdt>
      <w:r w:rsidRPr="00DB0B8A">
        <w:rPr>
          <w:rFonts w:eastAsia="Times New Roman" w:cs="Arial"/>
          <w:color w:val="1F3864" w:themeColor="accent5" w:themeShade="80"/>
          <w:sz w:val="24"/>
          <w:szCs w:val="24"/>
          <w:lang w:val="cy-GB"/>
        </w:rPr>
        <w:t xml:space="preserve">    Unigolyn Mwyaf Addawol mewn Ymchwil ac Arloesi –Ymchwilydd Gyrfa Gynnar</w:t>
      </w:r>
    </w:p>
    <w:p w14:paraId="432C1066" w14:textId="77777777" w:rsidR="005E782D" w:rsidRPr="00DB0B8A" w:rsidRDefault="0049438B" w:rsidP="005E782D">
      <w:pPr>
        <w:outlineLvl w:val="0"/>
        <w:rPr>
          <w:rFonts w:cstheme="minorHAnsi"/>
          <w:color w:val="1F3864" w:themeColor="accent5" w:themeShade="80"/>
          <w:sz w:val="24"/>
          <w:szCs w:val="24"/>
        </w:rPr>
      </w:pPr>
      <w:sdt>
        <w:sdtPr>
          <w:rPr>
            <w:rFonts w:ascii="MS Gothic" w:eastAsia="MS Gothic" w:hAnsi="MS Gothic" w:cs="Lao UI"/>
            <w:color w:val="1F3864" w:themeColor="accent5" w:themeShade="80"/>
            <w:sz w:val="24"/>
            <w:szCs w:val="24"/>
          </w:rPr>
          <w:id w:val="13621749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B0B8A">
            <w:rPr>
              <w:rFonts w:ascii="MS Gothic" w:eastAsia="MS Gothic" w:hAnsi="MS Gothic" w:cs="Lao UI" w:hint="eastAsia"/>
              <w:color w:val="1F3864" w:themeColor="accent5" w:themeShade="80"/>
              <w:sz w:val="24"/>
              <w:szCs w:val="24"/>
              <w:lang w:val="cy-GB"/>
            </w:rPr>
            <w:t>☐</w:t>
          </w:r>
        </w:sdtContent>
      </w:sdt>
      <w:r w:rsidRPr="00DB0B8A">
        <w:rPr>
          <w:rFonts w:eastAsia="Times New Roman" w:cs="Calibri"/>
          <w:color w:val="1F3864" w:themeColor="accent5" w:themeShade="80"/>
          <w:sz w:val="24"/>
          <w:szCs w:val="24"/>
          <w:lang w:val="cy-GB"/>
        </w:rPr>
        <w:t xml:space="preserve">  Gwobr Cyfraniad Eithriadol gan Dechnegydd</w:t>
      </w:r>
    </w:p>
    <w:p w14:paraId="0C7DF2E6" w14:textId="77777777" w:rsidR="00810DF8" w:rsidRPr="00D655C9" w:rsidRDefault="0049438B" w:rsidP="00073127">
      <w:pPr>
        <w:outlineLvl w:val="0"/>
        <w:rPr>
          <w:rFonts w:cs="Arial"/>
          <w:b/>
          <w:color w:val="002060"/>
          <w:sz w:val="24"/>
          <w:szCs w:val="24"/>
        </w:rPr>
      </w:pPr>
      <w:r w:rsidRPr="00D655C9">
        <w:rPr>
          <w:rFonts w:cs="Arial"/>
          <w:b/>
          <w:bCs/>
          <w:color w:val="002060"/>
          <w:sz w:val="24"/>
          <w:szCs w:val="24"/>
          <w:lang w:val="cy-GB"/>
        </w:rPr>
        <w:t>5.Teitl y ca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6747B" w14:paraId="6924E212" w14:textId="77777777" w:rsidTr="00CC0D10">
        <w:tc>
          <w:tcPr>
            <w:tcW w:w="9242" w:type="dxa"/>
            <w:shd w:val="clear" w:color="auto" w:fill="DEEAF6" w:themeFill="accent1" w:themeFillTint="33"/>
          </w:tcPr>
          <w:p w14:paraId="56DC0CDD" w14:textId="77777777" w:rsidR="00810DF8" w:rsidRPr="00664EC2" w:rsidRDefault="00810DF8" w:rsidP="00664EC2">
            <w:pPr>
              <w:ind w:left="-284"/>
              <w:rPr>
                <w:rFonts w:cs="Arial"/>
                <w:sz w:val="24"/>
                <w:szCs w:val="24"/>
              </w:rPr>
            </w:pPr>
          </w:p>
          <w:p w14:paraId="52E653AC" w14:textId="77777777" w:rsidR="00810DF8" w:rsidRPr="00664EC2" w:rsidRDefault="00810DF8" w:rsidP="00664EC2">
            <w:pPr>
              <w:ind w:left="-284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</w:tbl>
    <w:p w14:paraId="4701BEA8" w14:textId="77777777" w:rsidR="00810DF8" w:rsidRPr="00D655C9" w:rsidRDefault="0049438B" w:rsidP="000A5F3E">
      <w:pPr>
        <w:ind w:firstLine="720"/>
        <w:rPr>
          <w:rFonts w:cs="Arial"/>
          <w:b/>
          <w:color w:val="002060"/>
          <w:sz w:val="24"/>
          <w:szCs w:val="24"/>
        </w:rPr>
      </w:pPr>
      <w:r w:rsidRPr="000A5F3E">
        <w:rPr>
          <w:rFonts w:cs="Arial"/>
          <w:b/>
          <w:bCs/>
          <w:lang w:val="cy-GB"/>
        </w:rPr>
        <w:br/>
      </w:r>
      <w:r w:rsidR="004D6984" w:rsidRPr="00D655C9">
        <w:rPr>
          <w:rFonts w:cs="Arial"/>
          <w:b/>
          <w:bCs/>
          <w:color w:val="002060"/>
          <w:sz w:val="24"/>
          <w:szCs w:val="24"/>
          <w:lang w:val="cy-GB"/>
        </w:rPr>
        <w:t>6. Sut orau fyddech chi'n disgrifio'r gweithgarwch/ymchwil/arloesi sy'n mynd rhagddo? – ticiwch bob un sy'n berthnasol:</w:t>
      </w:r>
    </w:p>
    <w:p w14:paraId="28FBFF03" w14:textId="2A1848A9" w:rsidR="00810DF8" w:rsidRDefault="0049438B" w:rsidP="00664EC2">
      <w:pPr>
        <w:spacing w:after="0" w:line="240" w:lineRule="auto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721318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2E49" w:rsidRPr="00D655C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D655C9">
        <w:rPr>
          <w:rFonts w:cs="Arial"/>
          <w:color w:val="002060"/>
          <w:sz w:val="24"/>
          <w:szCs w:val="24"/>
          <w:lang w:val="cy-GB"/>
        </w:rPr>
        <w:t xml:space="preserve">Prosiect ymchwil ac arloesi cymhwysol </w:t>
      </w:r>
    </w:p>
    <w:p w14:paraId="6672D09B" w14:textId="12FDB513" w:rsidR="006B291B" w:rsidRDefault="0049438B" w:rsidP="006B291B">
      <w:pPr>
        <w:spacing w:after="0" w:line="240" w:lineRule="auto"/>
        <w:ind w:left="720"/>
        <w:rPr>
          <w:rFonts w:ascii="Segoe UI Symbol" w:hAnsi="Segoe UI Symbol" w:cs="Segoe UI Symbo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699289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655C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D655C9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732853">
        <w:rPr>
          <w:rFonts w:cstheme="minorHAnsi"/>
          <w:color w:val="002060"/>
          <w:sz w:val="24"/>
          <w:szCs w:val="24"/>
          <w:lang w:val="cy-GB"/>
        </w:rPr>
        <w:t>Ymchwil ac arloesi gydag ymgysylltiad allanol</w:t>
      </w:r>
    </w:p>
    <w:p w14:paraId="5DB9C531" w14:textId="77777777" w:rsidR="00810DF8" w:rsidRPr="00D655C9" w:rsidRDefault="0049438B" w:rsidP="00664EC2">
      <w:pPr>
        <w:spacing w:after="0" w:line="240" w:lineRule="auto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217202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D655C9">
        <w:rPr>
          <w:rFonts w:cs="Arial"/>
          <w:color w:val="002060"/>
          <w:sz w:val="24"/>
          <w:szCs w:val="24"/>
          <w:lang w:val="cy-GB"/>
        </w:rPr>
        <w:t xml:space="preserve">Ymchwil bur neu ymchwil o </w:t>
      </w:r>
      <w:r w:rsidRPr="00D655C9">
        <w:rPr>
          <w:rFonts w:cs="Arial"/>
          <w:color w:val="002060"/>
          <w:sz w:val="24"/>
          <w:szCs w:val="24"/>
          <w:lang w:val="cy-GB"/>
        </w:rPr>
        <w:t>dan dreial/peilot</w:t>
      </w:r>
    </w:p>
    <w:p w14:paraId="3ACEBE72" w14:textId="77777777" w:rsidR="00810DF8" w:rsidRPr="00D655C9" w:rsidRDefault="0049438B" w:rsidP="00664EC2">
      <w:pPr>
        <w:spacing w:after="0" w:line="240" w:lineRule="auto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066071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D655C9">
        <w:rPr>
          <w:rFonts w:cs="Arial"/>
          <w:color w:val="002060"/>
          <w:sz w:val="24"/>
          <w:szCs w:val="24"/>
          <w:lang w:val="cy-GB"/>
        </w:rPr>
        <w:t>Gwaith unigolyn neu grŵp bach o ymchwilwyr</w:t>
      </w:r>
    </w:p>
    <w:p w14:paraId="286CE67E" w14:textId="58280968" w:rsidR="00810DF8" w:rsidRPr="00D655C9" w:rsidRDefault="0049438B" w:rsidP="00664EC2">
      <w:pP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431087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D655C9">
        <w:rPr>
          <w:rFonts w:cs="Arial"/>
          <w:color w:val="002060"/>
          <w:sz w:val="24"/>
          <w:szCs w:val="24"/>
          <w:lang w:val="cy-GB"/>
        </w:rPr>
        <w:t>Gwaith grŵp neu sefydliad ymchwil ffurfiol</w:t>
      </w:r>
    </w:p>
    <w:p w14:paraId="74D349C2" w14:textId="77777777" w:rsidR="00810DF8" w:rsidRPr="00D655C9" w:rsidRDefault="0049438B" w:rsidP="00664EC2">
      <w:pP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651371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D655C9">
        <w:rPr>
          <w:rFonts w:cs="Arial"/>
          <w:color w:val="002060"/>
          <w:sz w:val="24"/>
          <w:szCs w:val="24"/>
          <w:lang w:val="cy-GB"/>
        </w:rPr>
        <w:t>Prosiect ymchwil a oruchwyliwyd gan unigolyn</w:t>
      </w:r>
    </w:p>
    <w:p w14:paraId="68C19D72" w14:textId="77777777" w:rsidR="00810DF8" w:rsidRDefault="0049438B" w:rsidP="00664EC2">
      <w:pP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1718600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D6984" w:rsidRPr="00D655C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D655C9">
        <w:rPr>
          <w:rFonts w:cs="Arial"/>
          <w:color w:val="002060"/>
          <w:sz w:val="24"/>
          <w:szCs w:val="24"/>
          <w:lang w:val="cy-GB"/>
        </w:rPr>
        <w:t>Prosiect ymchwil a oruchwyliwyd ar y cyd</w:t>
      </w:r>
    </w:p>
    <w:p w14:paraId="66C215EC" w14:textId="77777777" w:rsidR="00EB5FFF" w:rsidRPr="00394FA9" w:rsidRDefault="0049438B" w:rsidP="00664EC2">
      <w:pP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874867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94FA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394FA9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394FA9">
        <w:rPr>
          <w:rFonts w:cs="Arial"/>
          <w:color w:val="002060"/>
          <w:sz w:val="24"/>
          <w:szCs w:val="24"/>
          <w:lang w:val="cy-GB"/>
        </w:rPr>
        <w:t xml:space="preserve">Gwaith unigolyn i gefnogi, llunio neu alluogi ymchwil </w:t>
      </w:r>
    </w:p>
    <w:p w14:paraId="3ECFF413" w14:textId="2C4BA62E" w:rsidR="00EB5FFF" w:rsidRPr="00D655C9" w:rsidRDefault="0049438B" w:rsidP="00EB5FFF">
      <w:pP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686980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94FA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394FA9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394FA9">
        <w:rPr>
          <w:rFonts w:cs="Arial"/>
          <w:color w:val="002060"/>
          <w:sz w:val="24"/>
          <w:szCs w:val="24"/>
          <w:lang w:val="cy-GB"/>
        </w:rPr>
        <w:t>Gwaith tîm i gefnogi, llunio neu alluogi ymchwil</w:t>
      </w:r>
    </w:p>
    <w:p w14:paraId="4AD3419C" w14:textId="6D32FD30" w:rsidR="00810DF8" w:rsidRPr="00D655C9" w:rsidRDefault="0049438B" w:rsidP="00664EC2">
      <w:pPr>
        <w:pBdr>
          <w:bottom w:val="single" w:sz="12" w:space="1" w:color="auto"/>
        </w:pBdr>
        <w:spacing w:after="0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47721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EC2" w:rsidRPr="00D655C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="00664EC2" w:rsidRPr="00D655C9">
        <w:rPr>
          <w:rFonts w:eastAsia="Times New Roman" w:cs="Lao UI"/>
          <w:color w:val="002060"/>
          <w:szCs w:val="20"/>
          <w:lang w:val="cy-GB"/>
        </w:rPr>
        <w:t xml:space="preserve">    </w:t>
      </w:r>
      <w:r w:rsidRPr="00D655C9">
        <w:rPr>
          <w:rFonts w:cs="Arial"/>
          <w:color w:val="002060"/>
          <w:sz w:val="24"/>
          <w:szCs w:val="24"/>
          <w:lang w:val="cy-GB"/>
        </w:rPr>
        <w:t>Arall (rhowch fanylion isod</w:t>
      </w:r>
    </w:p>
    <w:p w14:paraId="2588ED2B" w14:textId="77777777" w:rsidR="004D6984" w:rsidRPr="000A5F3E" w:rsidRDefault="004D6984" w:rsidP="004D6984">
      <w:pPr>
        <w:spacing w:after="160" w:line="259" w:lineRule="auto"/>
        <w:rPr>
          <w:rFonts w:cs="Arial"/>
        </w:rPr>
      </w:pPr>
    </w:p>
    <w:p w14:paraId="10FF48E4" w14:textId="77777777" w:rsidR="00232F0B" w:rsidRPr="00D655C9" w:rsidRDefault="0049438B" w:rsidP="00232F0B">
      <w:pPr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bCs/>
          <w:color w:val="002060"/>
          <w:sz w:val="24"/>
          <w:szCs w:val="24"/>
          <w:lang w:val="cy-GB"/>
        </w:rPr>
        <w:t>7.Ticiwch i gadarnhau eich bod yn fodlon i'ch cais gael ei rannu â’r tîm sy'n gyfrifol am lunio'r rhestr fe</w:t>
      </w:r>
      <w:r>
        <w:rPr>
          <w:rFonts w:cs="Arial"/>
          <w:b/>
          <w:bCs/>
          <w:color w:val="002060"/>
          <w:sz w:val="24"/>
          <w:szCs w:val="24"/>
          <w:lang w:val="cy-GB"/>
        </w:rPr>
        <w:t xml:space="preserve">r ar gyfer rownd nesaf Gwobrau Pen-blwydd y Frenhines: </w:t>
      </w:r>
    </w:p>
    <w:p w14:paraId="2C9C0422" w14:textId="77777777" w:rsidR="00232F0B" w:rsidRDefault="0049438B" w:rsidP="000A5F3E">
      <w:pPr>
        <w:spacing w:after="0" w:line="240" w:lineRule="auto"/>
        <w:ind w:left="720"/>
        <w:rPr>
          <w:rFonts w:cs="Arial"/>
          <w:color w:val="002060"/>
          <w:sz w:val="24"/>
          <w:szCs w:val="24"/>
        </w:rPr>
      </w:pPr>
      <w:sdt>
        <w:sdtPr>
          <w:rPr>
            <w:rFonts w:ascii="MS Gothic" w:eastAsia="MS Gothic" w:hAnsi="MS Gothic" w:cs="Lao UI"/>
            <w:color w:val="002060"/>
            <w:szCs w:val="20"/>
          </w:rPr>
          <w:id w:val="1903451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655C9">
            <w:rPr>
              <w:rFonts w:ascii="MS Gothic" w:eastAsia="MS Gothic" w:hAnsi="MS Gothic" w:cs="Lao UI" w:hint="eastAsia"/>
              <w:color w:val="002060"/>
              <w:szCs w:val="20"/>
              <w:lang w:val="cy-GB"/>
            </w:rPr>
            <w:t>☐</w:t>
          </w:r>
        </w:sdtContent>
      </w:sdt>
      <w:r w:rsidRPr="00D655C9">
        <w:rPr>
          <w:rFonts w:eastAsia="Times New Roman" w:cs="Lao UI"/>
          <w:color w:val="002060"/>
          <w:szCs w:val="20"/>
          <w:lang w:val="cy-GB"/>
        </w:rPr>
        <w:t xml:space="preserve">     Ydw, </w:t>
      </w:r>
      <w:r w:rsidR="000A5F3E">
        <w:rPr>
          <w:rFonts w:cs="Arial"/>
          <w:color w:val="002060"/>
          <w:sz w:val="24"/>
          <w:szCs w:val="24"/>
          <w:lang w:val="cy-GB"/>
        </w:rPr>
        <w:t xml:space="preserve">mae croeso i chi rannu fy nghais </w:t>
      </w:r>
    </w:p>
    <w:p w14:paraId="785753C1" w14:textId="77777777" w:rsidR="000A5F3E" w:rsidRPr="000A5F3E" w:rsidRDefault="000A5F3E" w:rsidP="000A5F3E">
      <w:pPr>
        <w:spacing w:after="0" w:line="240" w:lineRule="auto"/>
        <w:ind w:left="720"/>
        <w:rPr>
          <w:rFonts w:cs="Arial"/>
          <w:color w:val="002060"/>
        </w:rPr>
      </w:pPr>
    </w:p>
    <w:p w14:paraId="49351749" w14:textId="77777777" w:rsidR="002D1E4A" w:rsidRDefault="0049438B" w:rsidP="004D6984">
      <w:pPr>
        <w:spacing w:after="160" w:line="259" w:lineRule="auto"/>
        <w:ind w:left="76"/>
        <w:rPr>
          <w:b/>
          <w:bCs/>
          <w:color w:val="002060"/>
          <w:sz w:val="24"/>
          <w:szCs w:val="24"/>
        </w:rPr>
      </w:pPr>
      <w:r>
        <w:rPr>
          <w:rFonts w:cs="Arial"/>
          <w:b/>
          <w:bCs/>
          <w:color w:val="002060"/>
          <w:sz w:val="24"/>
          <w:szCs w:val="24"/>
          <w:lang w:val="cy-GB"/>
        </w:rPr>
        <w:t xml:space="preserve">8. </w:t>
      </w:r>
      <w:r>
        <w:rPr>
          <w:rFonts w:cs="Arial"/>
          <w:b/>
          <w:bCs/>
          <w:color w:val="002060"/>
          <w:sz w:val="24"/>
          <w:szCs w:val="24"/>
          <w:lang w:val="cy-GB"/>
        </w:rPr>
        <w:t>Rhowch atebion ar wahân i bob un o'r 6 chwestiwn canlynol, sy'n golygu uchafswm o ddwy dudalen A4, ffont Arial, maint 11. Caiff eich cais ei adolygu gan banel diduedd, a chaiff sgôr allan o uchafswm o 100 o bwyntiau:</w:t>
      </w:r>
    </w:p>
    <w:p w14:paraId="14CB353F" w14:textId="77777777" w:rsidR="00DB0B8A" w:rsidRPr="002E625C" w:rsidRDefault="0049438B" w:rsidP="004D6984">
      <w:pPr>
        <w:spacing w:after="160" w:line="259" w:lineRule="auto"/>
        <w:ind w:left="76"/>
        <w:rPr>
          <w:b/>
          <w:bCs/>
          <w:color w:val="002060"/>
          <w:sz w:val="20"/>
          <w:szCs w:val="20"/>
        </w:rPr>
      </w:pPr>
      <w:r w:rsidRPr="00525E51">
        <w:rPr>
          <w:b/>
          <w:bCs/>
          <w:color w:val="002060"/>
          <w:sz w:val="20"/>
          <w:szCs w:val="20"/>
          <w:lang w:val="cy-GB"/>
        </w:rPr>
        <w:lastRenderedPageBreak/>
        <w:t>Ar gyfer y categori Cydnabyddiaeth am C</w:t>
      </w:r>
      <w:r w:rsidRPr="00525E51">
        <w:rPr>
          <w:b/>
          <w:bCs/>
          <w:color w:val="002060"/>
          <w:sz w:val="20"/>
          <w:szCs w:val="20"/>
          <w:lang w:val="cy-GB"/>
        </w:rPr>
        <w:t>OVID, atebwch gwestiynau ynglŷn â sut mae'r gweithgarwch wedi cefnogi'r pandemig.</w:t>
      </w:r>
      <w:r w:rsidRPr="00525E51">
        <w:rPr>
          <w:bCs/>
          <w:color w:val="002060"/>
          <w:sz w:val="20"/>
          <w:szCs w:val="20"/>
          <w:lang w:val="cy-GB"/>
        </w:rPr>
        <w:t xml:space="preserve"> </w:t>
      </w:r>
      <w:r w:rsidRPr="00525E51">
        <w:rPr>
          <w:b/>
          <w:bCs/>
          <w:color w:val="002060"/>
          <w:sz w:val="20"/>
          <w:szCs w:val="20"/>
          <w:lang w:val="cy-GB"/>
        </w:rPr>
        <w:t>O ran Cyfraniad Technegwyr, atebwch sut mae'r Technegydd wedi cyfrannu at yr ymchwil yn ogystal â chefnogi'r ymchwil a'r Brifysgol.</w:t>
      </w:r>
    </w:p>
    <w:p w14:paraId="52C670AD" w14:textId="77777777" w:rsidR="00E960D4" w:rsidRPr="00E629B4" w:rsidRDefault="0049438B" w:rsidP="00E629B4">
      <w:pPr>
        <w:spacing w:line="360" w:lineRule="auto"/>
        <w:ind w:left="-284"/>
        <w:jc w:val="center"/>
        <w:outlineLvl w:val="0"/>
        <w:rPr>
          <w:rFonts w:cs="Arial"/>
          <w:b/>
          <w:color w:val="002060"/>
          <w:sz w:val="20"/>
          <w:szCs w:val="20"/>
        </w:rPr>
      </w:pPr>
      <w:r w:rsidRPr="00525E51">
        <w:rPr>
          <w:rFonts w:cs="Arial"/>
          <w:b/>
          <w:bCs/>
          <w:color w:val="002060"/>
          <w:sz w:val="20"/>
          <w:szCs w:val="20"/>
          <w:lang w:val="cy-GB"/>
        </w:rPr>
        <w:t>Gwnewch yn siŵr eich bod chi wedi lliwddan</w:t>
      </w:r>
      <w:r w:rsidRPr="00525E51">
        <w:rPr>
          <w:rFonts w:cs="Arial"/>
          <w:b/>
          <w:bCs/>
          <w:color w:val="002060"/>
          <w:sz w:val="20"/>
          <w:szCs w:val="20"/>
          <w:lang w:val="cy-GB"/>
        </w:rPr>
        <w:t xml:space="preserve">gos mewn </w:t>
      </w:r>
      <w:r w:rsidRPr="00732853">
        <w:rPr>
          <w:rFonts w:cs="Arial"/>
          <w:b/>
          <w:bCs/>
          <w:color w:val="002060"/>
          <w:sz w:val="20"/>
          <w:szCs w:val="20"/>
          <w:lang w:val="cy-GB"/>
        </w:rPr>
        <w:t>melyn</w:t>
      </w:r>
      <w:r w:rsidRPr="00525E51">
        <w:rPr>
          <w:rFonts w:cs="Arial"/>
          <w:b/>
          <w:bCs/>
          <w:color w:val="002060"/>
          <w:sz w:val="20"/>
          <w:szCs w:val="20"/>
          <w:lang w:val="cy-GB"/>
        </w:rPr>
        <w:t xml:space="preserve"> wybodaeth sensitif y bydd eisiau ei chadw'n gyfrinachol.</w:t>
      </w:r>
    </w:p>
    <w:p w14:paraId="21DD7EEE" w14:textId="77777777" w:rsidR="00810DF8" w:rsidRPr="00D655C9" w:rsidRDefault="0049438B" w:rsidP="00DE7ACB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color w:val="002060"/>
        </w:rPr>
      </w:pPr>
      <w:r w:rsidRPr="00D655C9">
        <w:rPr>
          <w:rFonts w:cs="Arial"/>
          <w:color w:val="002060"/>
          <w:lang w:val="cy-GB"/>
        </w:rPr>
        <w:t xml:space="preserve">Disgrifiwch y cyfraniad y mae'r unigolyn, y grŵp neu'r prosiect wedi ei wneud a sut mae ef wedi gwella </w:t>
      </w:r>
      <w:r w:rsidRPr="00D655C9">
        <w:rPr>
          <w:rFonts w:cs="Arial"/>
          <w:b/>
          <w:bCs/>
          <w:color w:val="002060"/>
          <w:lang w:val="cy-GB"/>
        </w:rPr>
        <w:t xml:space="preserve">rhagoriaeth </w:t>
      </w:r>
      <w:r w:rsidRPr="00D655C9">
        <w:rPr>
          <w:rFonts w:cs="Arial"/>
          <w:color w:val="002060"/>
          <w:lang w:val="cy-GB"/>
        </w:rPr>
        <w:t>ym Mhrifysgol Abertawe. (20 o bwyntiau)</w:t>
      </w:r>
    </w:p>
    <w:p w14:paraId="495B4162" w14:textId="77777777" w:rsidR="00810DF8" w:rsidRPr="00D655C9" w:rsidRDefault="00810DF8" w:rsidP="00664EC2">
      <w:pPr>
        <w:spacing w:after="0" w:line="240" w:lineRule="auto"/>
        <w:ind w:left="-284"/>
        <w:rPr>
          <w:rFonts w:cs="Arial"/>
          <w:color w:val="002060"/>
        </w:rPr>
      </w:pPr>
    </w:p>
    <w:p w14:paraId="4CE82D09" w14:textId="77777777" w:rsidR="00F775DD" w:rsidRPr="00D655C9" w:rsidRDefault="0049438B" w:rsidP="00DE7ACB">
      <w:pPr>
        <w:pStyle w:val="ListParagraph"/>
        <w:numPr>
          <w:ilvl w:val="0"/>
          <w:numId w:val="16"/>
        </w:numPr>
        <w:spacing w:after="0" w:line="240" w:lineRule="auto"/>
        <w:rPr>
          <w:rFonts w:cs="Arial"/>
          <w:color w:val="002060"/>
          <w:lang w:val="en"/>
        </w:rPr>
      </w:pPr>
      <w:r w:rsidRPr="00D655C9">
        <w:rPr>
          <w:rFonts w:cs="Arial"/>
          <w:color w:val="002060"/>
          <w:lang w:val="cy-GB"/>
        </w:rPr>
        <w:t xml:space="preserve">Pa </w:t>
      </w:r>
      <w:r w:rsidRPr="00D655C9">
        <w:rPr>
          <w:rFonts w:cs="Arial"/>
          <w:b/>
          <w:bCs/>
          <w:color w:val="002060"/>
          <w:lang w:val="cy-GB"/>
        </w:rPr>
        <w:t>fanteision</w:t>
      </w:r>
      <w:r w:rsidRPr="00D655C9">
        <w:rPr>
          <w:rFonts w:cs="Arial"/>
          <w:color w:val="002060"/>
          <w:lang w:val="cy-GB"/>
        </w:rPr>
        <w:t xml:space="preserve"> y mae'r fenter/ymdrech/ymgais wedi eu rhoi i'r sefydliad? (e.e. sut mae hi wedi helpu'</w:t>
      </w:r>
      <w:r w:rsidRPr="00D655C9">
        <w:rPr>
          <w:rFonts w:cs="Arial"/>
          <w:color w:val="002060"/>
          <w:lang w:val="cy-GB"/>
        </w:rPr>
        <w:t>r sefydliad e.e. enw da, rhagor o gyllid, effeithlonrwydd, helpu i osod system ar gyfer x, y neu z…). (15 o bwyntiau)</w:t>
      </w:r>
    </w:p>
    <w:p w14:paraId="02148359" w14:textId="77777777" w:rsidR="00E960D4" w:rsidRPr="00D655C9" w:rsidRDefault="00E960D4" w:rsidP="00664EC2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</w:p>
    <w:p w14:paraId="67FF8EF9" w14:textId="77777777" w:rsidR="00F775DD" w:rsidRPr="00D655C9" w:rsidRDefault="0049438B" w:rsidP="002D1E4A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  <w:r w:rsidRPr="00D655C9">
        <w:rPr>
          <w:rFonts w:asciiTheme="minorHAnsi" w:hAnsiTheme="minorHAnsi"/>
          <w:color w:val="002060"/>
          <w:sz w:val="22"/>
          <w:szCs w:val="22"/>
          <w:lang w:val="cy-GB"/>
        </w:rPr>
        <w:t xml:space="preserve">Disgrifiwch y </w:t>
      </w:r>
      <w:r w:rsidRPr="00D655C9">
        <w:rPr>
          <w:rFonts w:asciiTheme="minorHAnsi" w:hAnsiTheme="minorHAnsi"/>
          <w:b/>
          <w:bCs/>
          <w:color w:val="002060"/>
          <w:sz w:val="22"/>
          <w:szCs w:val="22"/>
          <w:lang w:val="cy-GB"/>
        </w:rPr>
        <w:t>perthnasoedd a'r manteision sydd wedi cael eu meithrin, eu cefnogi neu eu galluogi</w:t>
      </w:r>
      <w:r w:rsidRPr="00D655C9">
        <w:rPr>
          <w:rFonts w:asciiTheme="minorHAnsi" w:hAnsiTheme="minorHAnsi"/>
          <w:color w:val="002060"/>
          <w:sz w:val="22"/>
          <w:szCs w:val="22"/>
          <w:lang w:val="cy-GB"/>
        </w:rPr>
        <w:t xml:space="preserve"> o ganlyniad i'r fenter/ymdrech/ymgais a'</w:t>
      </w:r>
      <w:r w:rsidRPr="00D655C9">
        <w:rPr>
          <w:rFonts w:asciiTheme="minorHAnsi" w:hAnsiTheme="minorHAnsi"/>
          <w:color w:val="002060"/>
          <w:sz w:val="22"/>
          <w:szCs w:val="22"/>
          <w:lang w:val="cy-GB"/>
        </w:rPr>
        <w:t>r dylanwad/effaith sydd wedi'i gyflawni hyd heddiw. (15 o bwyntiau)</w:t>
      </w:r>
    </w:p>
    <w:p w14:paraId="521CD5A7" w14:textId="77777777" w:rsidR="00E960D4" w:rsidRPr="00D655C9" w:rsidRDefault="00E960D4" w:rsidP="00664EC2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</w:p>
    <w:p w14:paraId="373D476D" w14:textId="77777777" w:rsidR="00F775DD" w:rsidRPr="00D655C9" w:rsidRDefault="0049438B" w:rsidP="00DE7ACB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  <w:r w:rsidRPr="00D655C9">
        <w:rPr>
          <w:rFonts w:asciiTheme="minorHAnsi" w:hAnsiTheme="minorHAnsi"/>
          <w:color w:val="002060"/>
          <w:sz w:val="22"/>
          <w:szCs w:val="22"/>
          <w:lang w:val="cy-GB"/>
        </w:rPr>
        <w:t xml:space="preserve">Disgrifiwch yr hyn sy'n gwneud y fenter/ymdrech/ymgais yn </w:t>
      </w:r>
      <w:r w:rsidRPr="00D655C9">
        <w:rPr>
          <w:rFonts w:asciiTheme="minorHAnsi" w:hAnsiTheme="minorHAnsi"/>
          <w:b/>
          <w:bCs/>
          <w:color w:val="002060"/>
          <w:sz w:val="22"/>
          <w:szCs w:val="22"/>
          <w:lang w:val="cy-GB"/>
        </w:rPr>
        <w:t>arloesol neu'n drawsnewidiadol</w:t>
      </w:r>
      <w:r w:rsidRPr="00D655C9">
        <w:rPr>
          <w:rFonts w:asciiTheme="minorHAnsi" w:hAnsiTheme="minorHAnsi"/>
          <w:color w:val="002060"/>
          <w:sz w:val="22"/>
          <w:szCs w:val="22"/>
          <w:lang w:val="cy-GB"/>
        </w:rPr>
        <w:t xml:space="preserve"> i'r sefydliad a'r partïon allanol eraill (buddiolwyr, defnyddwyr yr ymchwil neu randdeiliaid). (20</w:t>
      </w:r>
      <w:r w:rsidRPr="00D655C9">
        <w:rPr>
          <w:rFonts w:asciiTheme="minorHAnsi" w:hAnsiTheme="minorHAnsi"/>
          <w:color w:val="002060"/>
          <w:sz w:val="22"/>
          <w:szCs w:val="22"/>
          <w:lang w:val="cy-GB"/>
        </w:rPr>
        <w:t xml:space="preserve"> o bwyntiau)</w:t>
      </w:r>
    </w:p>
    <w:p w14:paraId="44E9FFAF" w14:textId="77777777" w:rsidR="00E960D4" w:rsidRPr="00D655C9" w:rsidRDefault="00E960D4" w:rsidP="00664EC2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/>
          <w:color w:val="002060"/>
          <w:sz w:val="22"/>
          <w:szCs w:val="22"/>
          <w:lang w:val="en"/>
        </w:rPr>
      </w:pPr>
    </w:p>
    <w:p w14:paraId="6002A34E" w14:textId="77777777" w:rsidR="00E960D4" w:rsidRPr="00D655C9" w:rsidRDefault="0049438B" w:rsidP="00DE7ACB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 w:cs="Arial"/>
          <w:color w:val="002060"/>
          <w:sz w:val="22"/>
          <w:szCs w:val="22"/>
          <w:lang w:val="en"/>
        </w:rPr>
      </w:pPr>
      <w:r w:rsidRPr="00D655C9">
        <w:rPr>
          <w:rFonts w:asciiTheme="minorHAnsi" w:hAnsiTheme="minorHAnsi" w:cs="Arial"/>
          <w:color w:val="002060"/>
          <w:sz w:val="22"/>
          <w:szCs w:val="22"/>
          <w:lang w:val="cy-GB"/>
        </w:rPr>
        <w:t xml:space="preserve">Disgrifiwch </w:t>
      </w:r>
      <w:r w:rsidRPr="00D655C9">
        <w:rPr>
          <w:rFonts w:asciiTheme="minorHAnsi" w:hAnsiTheme="minorHAnsi" w:cs="Arial"/>
          <w:b/>
          <w:bCs/>
          <w:color w:val="002060"/>
          <w:sz w:val="22"/>
          <w:szCs w:val="22"/>
          <w:lang w:val="cy-GB"/>
        </w:rPr>
        <w:t>beth ddigwyddodd na fyddai wedi digwydd fel arall heb</w:t>
      </w:r>
      <w:r w:rsidRPr="00D655C9">
        <w:rPr>
          <w:rFonts w:asciiTheme="minorHAnsi" w:hAnsiTheme="minorHAnsi" w:cs="Arial"/>
          <w:color w:val="002060"/>
          <w:sz w:val="22"/>
          <w:szCs w:val="22"/>
          <w:lang w:val="cy-GB"/>
        </w:rPr>
        <w:t xml:space="preserve"> gyfraniadau'r unigolyn, y grŵp neu'r tîm prosiect. (15 o bwyntiau)</w:t>
      </w:r>
    </w:p>
    <w:p w14:paraId="603FD328" w14:textId="77777777" w:rsidR="00E960D4" w:rsidRPr="00D655C9" w:rsidRDefault="00E960D4" w:rsidP="00664EC2">
      <w:pPr>
        <w:pStyle w:val="NormalWeb"/>
        <w:shd w:val="clear" w:color="auto" w:fill="FFFFFF"/>
        <w:spacing w:before="0" w:after="0"/>
        <w:ind w:left="-284"/>
        <w:textAlignment w:val="top"/>
        <w:rPr>
          <w:rFonts w:asciiTheme="minorHAnsi" w:hAnsiTheme="minorHAnsi" w:cs="Arial"/>
          <w:color w:val="002060"/>
          <w:sz w:val="22"/>
          <w:szCs w:val="22"/>
          <w:lang w:val="en"/>
        </w:rPr>
      </w:pPr>
    </w:p>
    <w:p w14:paraId="0B948DFC" w14:textId="77777777" w:rsidR="00BA040E" w:rsidRDefault="0049438B" w:rsidP="00BA040E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top"/>
        <w:rPr>
          <w:rFonts w:asciiTheme="minorHAnsi" w:hAnsiTheme="minorHAnsi" w:cs="Arial"/>
          <w:color w:val="002060"/>
          <w:sz w:val="22"/>
          <w:szCs w:val="22"/>
          <w:lang w:val="en"/>
        </w:rPr>
      </w:pPr>
      <w:r w:rsidRPr="00D655C9">
        <w:rPr>
          <w:rFonts w:asciiTheme="minorHAnsi" w:hAnsiTheme="minorHAnsi" w:cs="Arial"/>
          <w:color w:val="002060"/>
          <w:sz w:val="22"/>
          <w:szCs w:val="22"/>
          <w:lang w:val="cy-GB"/>
        </w:rPr>
        <w:t xml:space="preserve">A oes </w:t>
      </w:r>
      <w:r w:rsidRPr="00D655C9">
        <w:rPr>
          <w:rFonts w:asciiTheme="minorHAnsi" w:hAnsiTheme="minorHAnsi" w:cs="Arial"/>
          <w:b/>
          <w:bCs/>
          <w:color w:val="002060"/>
          <w:sz w:val="22"/>
          <w:szCs w:val="22"/>
          <w:lang w:val="cy-GB"/>
        </w:rPr>
        <w:t>tystiolaeth i gadarnhau'r effaith?</w:t>
      </w:r>
      <w:r w:rsidRPr="00D655C9">
        <w:rPr>
          <w:rFonts w:asciiTheme="minorHAnsi" w:hAnsiTheme="minorHAnsi" w:cs="Arial"/>
          <w:color w:val="002060"/>
          <w:sz w:val="22"/>
          <w:szCs w:val="22"/>
          <w:lang w:val="cy-GB"/>
        </w:rPr>
        <w:t xml:space="preserve">  </w:t>
      </w:r>
      <w:r w:rsidRPr="00D655C9">
        <w:rPr>
          <w:rFonts w:asciiTheme="minorHAnsi" w:hAnsiTheme="minorHAnsi" w:cs="Arial"/>
          <w:color w:val="002060"/>
          <w:sz w:val="22"/>
          <w:szCs w:val="22"/>
          <w:lang w:val="cy-GB"/>
        </w:rPr>
        <w:t>Os felly, allwch chi roi enghreifftiau o wybodaeth (meintiol ac ansoddol) y gellid ei rhoi i gadarnhau’r effeithiau a honnir? (15 o bwyntiau)</w:t>
      </w:r>
    </w:p>
    <w:p w14:paraId="5D17B7F7" w14:textId="77777777" w:rsidR="00BA040E" w:rsidRPr="00BA040E" w:rsidRDefault="0049438B" w:rsidP="00BA040E">
      <w:pPr>
        <w:pStyle w:val="NormalWeb"/>
        <w:shd w:val="clear" w:color="auto" w:fill="FFFFFF"/>
        <w:spacing w:before="0" w:after="0"/>
        <w:ind w:left="436"/>
        <w:textAlignment w:val="top"/>
        <w:rPr>
          <w:rFonts w:asciiTheme="minorHAnsi" w:hAnsiTheme="minorHAnsi" w:cs="Arial"/>
          <w:color w:val="002060"/>
          <w:sz w:val="20"/>
          <w:szCs w:val="20"/>
          <w:lang w:val="en"/>
        </w:rPr>
      </w:pPr>
      <w:r w:rsidRPr="00BA040E">
        <w:rPr>
          <w:rFonts w:asciiTheme="minorHAnsi" w:eastAsiaTheme="minorEastAsia" w:hAnsiTheme="minorHAnsi" w:cs="Arial"/>
          <w:color w:val="002060"/>
          <w:sz w:val="20"/>
          <w:szCs w:val="20"/>
          <w:lang w:val="cy-GB"/>
        </w:rPr>
        <w:t>[caniateir dolenni i hyd at 10 o ddogfennau tystiolaeth electronig unigol ar wahân i’r terfyn o 2 dudalen ysgrifen</w:t>
      </w:r>
      <w:r w:rsidRPr="00BA040E">
        <w:rPr>
          <w:rFonts w:asciiTheme="minorHAnsi" w:eastAsiaTheme="minorEastAsia" w:hAnsiTheme="minorHAnsi" w:cs="Arial"/>
          <w:color w:val="002060"/>
          <w:sz w:val="20"/>
          <w:szCs w:val="20"/>
          <w:lang w:val="cy-GB"/>
        </w:rPr>
        <w:t xml:space="preserve">edig] </w:t>
      </w:r>
    </w:p>
    <w:p w14:paraId="71F95A24" w14:textId="77777777" w:rsidR="000A5F3E" w:rsidRPr="000A5F3E" w:rsidRDefault="000A5F3E" w:rsidP="004D6984">
      <w:pPr>
        <w:spacing w:line="360" w:lineRule="auto"/>
        <w:ind w:left="-284"/>
        <w:jc w:val="center"/>
        <w:outlineLvl w:val="0"/>
        <w:rPr>
          <w:rFonts w:cs="Arial"/>
          <w:b/>
          <w:color w:val="CAD400"/>
          <w:sz w:val="6"/>
          <w:szCs w:val="6"/>
        </w:rPr>
      </w:pPr>
    </w:p>
    <w:p w14:paraId="06040800" w14:textId="77777777" w:rsidR="001C2E49" w:rsidRPr="00732853" w:rsidRDefault="0049438B" w:rsidP="004D6984">
      <w:pPr>
        <w:spacing w:line="360" w:lineRule="auto"/>
        <w:ind w:left="-284"/>
        <w:jc w:val="center"/>
        <w:outlineLvl w:val="0"/>
        <w:rPr>
          <w:rFonts w:cs="Arial"/>
          <w:b/>
          <w:color w:val="002060"/>
          <w:sz w:val="24"/>
          <w:szCs w:val="24"/>
        </w:rPr>
      </w:pPr>
      <w:r w:rsidRPr="00732853">
        <w:rPr>
          <w:rFonts w:cs="Arial"/>
          <w:b/>
          <w:bCs/>
          <w:color w:val="002060"/>
          <w:sz w:val="24"/>
          <w:szCs w:val="24"/>
          <w:lang w:val="cy-GB"/>
        </w:rPr>
        <w:t>Diolch i chi am gyflwyno cais ar gyfer Gwobrau Ymchwil ac Arloesi 2022</w:t>
      </w:r>
    </w:p>
    <w:sectPr w:rsidR="001C2E49" w:rsidRPr="00732853" w:rsidSect="001C2E49">
      <w:headerReference w:type="first" r:id="rId13"/>
      <w:pgSz w:w="11906" w:h="16838"/>
      <w:pgMar w:top="709" w:right="1133" w:bottom="1440" w:left="1440" w:header="22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42EC2" w14:textId="77777777" w:rsidR="0049438B" w:rsidRDefault="0049438B">
      <w:pPr>
        <w:spacing w:after="0" w:line="240" w:lineRule="auto"/>
      </w:pPr>
      <w:r>
        <w:separator/>
      </w:r>
    </w:p>
  </w:endnote>
  <w:endnote w:type="continuationSeparator" w:id="0">
    <w:p w14:paraId="4389827B" w14:textId="77777777" w:rsidR="0049438B" w:rsidRDefault="00494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XCRRG+Futura-Medium">
    <w:altName w:val="Calibri"/>
    <w:charset w:val="00"/>
    <w:family w:val="swiss"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o UI">
    <w:charset w:val="00"/>
    <w:family w:val="swiss"/>
    <w:pitch w:val="variable"/>
    <w:sig w:usb0="82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810EA" w14:textId="77777777" w:rsidR="0049438B" w:rsidRDefault="0049438B">
      <w:pPr>
        <w:spacing w:after="0" w:line="240" w:lineRule="auto"/>
      </w:pPr>
      <w:r>
        <w:separator/>
      </w:r>
    </w:p>
  </w:footnote>
  <w:footnote w:type="continuationSeparator" w:id="0">
    <w:p w14:paraId="303426C0" w14:textId="77777777" w:rsidR="0049438B" w:rsidRDefault="004943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1ABDB" w14:textId="77777777" w:rsidR="001C2E49" w:rsidRDefault="0049438B">
    <w:pPr>
      <w:pStyle w:val="Header"/>
    </w:pPr>
    <w:r>
      <w:rPr>
        <w:noProof/>
      </w:rPr>
      <w:drawing>
        <wp:inline distT="0" distB="0" distL="0" distR="0" wp14:anchorId="5E0BE6C0" wp14:editId="09A03888">
          <wp:extent cx="5926455" cy="1100455"/>
          <wp:effectExtent l="0" t="0" r="4445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8946902" name="IAA-1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6455" cy="1100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21A1"/>
    <w:multiLevelType w:val="multilevel"/>
    <w:tmpl w:val="BBD6B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EF02F1"/>
    <w:multiLevelType w:val="multilevel"/>
    <w:tmpl w:val="0A223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9B6CB0"/>
    <w:multiLevelType w:val="multilevel"/>
    <w:tmpl w:val="F17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BF452A"/>
    <w:multiLevelType w:val="multilevel"/>
    <w:tmpl w:val="388EE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FA4684A"/>
    <w:multiLevelType w:val="hybridMultilevel"/>
    <w:tmpl w:val="3B12AAE8"/>
    <w:lvl w:ilvl="0" w:tplc="416C5D9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B88FE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ECF4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7AEB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3CE4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CAB1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ACE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A8A8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8ABD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860CA0"/>
    <w:multiLevelType w:val="multilevel"/>
    <w:tmpl w:val="EE76C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4510AD4"/>
    <w:multiLevelType w:val="multilevel"/>
    <w:tmpl w:val="183AE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2C478B"/>
    <w:multiLevelType w:val="multilevel"/>
    <w:tmpl w:val="B88EB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9DB157C"/>
    <w:multiLevelType w:val="multilevel"/>
    <w:tmpl w:val="D1D8C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E406A8"/>
    <w:multiLevelType w:val="multilevel"/>
    <w:tmpl w:val="FE3CD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F0437A"/>
    <w:multiLevelType w:val="multilevel"/>
    <w:tmpl w:val="CD2CC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C442C2"/>
    <w:multiLevelType w:val="hybridMultilevel"/>
    <w:tmpl w:val="19182FA4"/>
    <w:lvl w:ilvl="0" w:tplc="A06CC8E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="Arial"/>
      </w:rPr>
    </w:lvl>
    <w:lvl w:ilvl="1" w:tplc="174AB04A">
      <w:start w:val="1"/>
      <w:numFmt w:val="lowerLetter"/>
      <w:lvlText w:val="%2."/>
      <w:lvlJc w:val="left"/>
      <w:pPr>
        <w:ind w:left="1070" w:hanging="360"/>
      </w:pPr>
      <w:rPr>
        <w:sz w:val="24"/>
      </w:rPr>
    </w:lvl>
    <w:lvl w:ilvl="2" w:tplc="96DC0106">
      <w:start w:val="1"/>
      <w:numFmt w:val="lowerRoman"/>
      <w:lvlText w:val="%3."/>
      <w:lvlJc w:val="right"/>
      <w:pPr>
        <w:ind w:left="1800" w:hanging="180"/>
      </w:pPr>
    </w:lvl>
    <w:lvl w:ilvl="3" w:tplc="B0F092CC" w:tentative="1">
      <w:start w:val="1"/>
      <w:numFmt w:val="decimal"/>
      <w:lvlText w:val="%4."/>
      <w:lvlJc w:val="left"/>
      <w:pPr>
        <w:ind w:left="2520" w:hanging="360"/>
      </w:pPr>
    </w:lvl>
    <w:lvl w:ilvl="4" w:tplc="0088CAE8" w:tentative="1">
      <w:start w:val="1"/>
      <w:numFmt w:val="lowerLetter"/>
      <w:lvlText w:val="%5."/>
      <w:lvlJc w:val="left"/>
      <w:pPr>
        <w:ind w:left="3240" w:hanging="360"/>
      </w:pPr>
    </w:lvl>
    <w:lvl w:ilvl="5" w:tplc="BE9A9952" w:tentative="1">
      <w:start w:val="1"/>
      <w:numFmt w:val="lowerRoman"/>
      <w:lvlText w:val="%6."/>
      <w:lvlJc w:val="right"/>
      <w:pPr>
        <w:ind w:left="3960" w:hanging="180"/>
      </w:pPr>
    </w:lvl>
    <w:lvl w:ilvl="6" w:tplc="52D896E2" w:tentative="1">
      <w:start w:val="1"/>
      <w:numFmt w:val="decimal"/>
      <w:lvlText w:val="%7."/>
      <w:lvlJc w:val="left"/>
      <w:pPr>
        <w:ind w:left="4680" w:hanging="360"/>
      </w:pPr>
    </w:lvl>
    <w:lvl w:ilvl="7" w:tplc="DB5277E4" w:tentative="1">
      <w:start w:val="1"/>
      <w:numFmt w:val="lowerLetter"/>
      <w:lvlText w:val="%8."/>
      <w:lvlJc w:val="left"/>
      <w:pPr>
        <w:ind w:left="5400" w:hanging="360"/>
      </w:pPr>
    </w:lvl>
    <w:lvl w:ilvl="8" w:tplc="F4F61FB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526513"/>
    <w:multiLevelType w:val="multilevel"/>
    <w:tmpl w:val="BB3EA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9CF7619"/>
    <w:multiLevelType w:val="multilevel"/>
    <w:tmpl w:val="F6CEC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B73A06"/>
    <w:multiLevelType w:val="hybridMultilevel"/>
    <w:tmpl w:val="828CCD86"/>
    <w:lvl w:ilvl="0" w:tplc="DF381616">
      <w:start w:val="1"/>
      <w:numFmt w:val="lowerLetter"/>
      <w:lvlText w:val="%1)"/>
      <w:lvlJc w:val="left"/>
      <w:pPr>
        <w:ind w:left="436" w:hanging="360"/>
      </w:pPr>
    </w:lvl>
    <w:lvl w:ilvl="1" w:tplc="C6042E5C" w:tentative="1">
      <w:start w:val="1"/>
      <w:numFmt w:val="lowerLetter"/>
      <w:lvlText w:val="%2."/>
      <w:lvlJc w:val="left"/>
      <w:pPr>
        <w:ind w:left="1156" w:hanging="360"/>
      </w:pPr>
    </w:lvl>
    <w:lvl w:ilvl="2" w:tplc="0F102804" w:tentative="1">
      <w:start w:val="1"/>
      <w:numFmt w:val="lowerRoman"/>
      <w:lvlText w:val="%3."/>
      <w:lvlJc w:val="right"/>
      <w:pPr>
        <w:ind w:left="1876" w:hanging="180"/>
      </w:pPr>
    </w:lvl>
    <w:lvl w:ilvl="3" w:tplc="9DCE93A8" w:tentative="1">
      <w:start w:val="1"/>
      <w:numFmt w:val="decimal"/>
      <w:lvlText w:val="%4."/>
      <w:lvlJc w:val="left"/>
      <w:pPr>
        <w:ind w:left="2596" w:hanging="360"/>
      </w:pPr>
    </w:lvl>
    <w:lvl w:ilvl="4" w:tplc="1BD29874" w:tentative="1">
      <w:start w:val="1"/>
      <w:numFmt w:val="lowerLetter"/>
      <w:lvlText w:val="%5."/>
      <w:lvlJc w:val="left"/>
      <w:pPr>
        <w:ind w:left="3316" w:hanging="360"/>
      </w:pPr>
    </w:lvl>
    <w:lvl w:ilvl="5" w:tplc="1CBA7508" w:tentative="1">
      <w:start w:val="1"/>
      <w:numFmt w:val="lowerRoman"/>
      <w:lvlText w:val="%6."/>
      <w:lvlJc w:val="right"/>
      <w:pPr>
        <w:ind w:left="4036" w:hanging="180"/>
      </w:pPr>
    </w:lvl>
    <w:lvl w:ilvl="6" w:tplc="20BA0746" w:tentative="1">
      <w:start w:val="1"/>
      <w:numFmt w:val="decimal"/>
      <w:lvlText w:val="%7."/>
      <w:lvlJc w:val="left"/>
      <w:pPr>
        <w:ind w:left="4756" w:hanging="360"/>
      </w:pPr>
    </w:lvl>
    <w:lvl w:ilvl="7" w:tplc="5DAC138C" w:tentative="1">
      <w:start w:val="1"/>
      <w:numFmt w:val="lowerLetter"/>
      <w:lvlText w:val="%8."/>
      <w:lvlJc w:val="left"/>
      <w:pPr>
        <w:ind w:left="5476" w:hanging="360"/>
      </w:pPr>
    </w:lvl>
    <w:lvl w:ilvl="8" w:tplc="2E583152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5" w15:restartNumberingAfterBreak="0">
    <w:nsid w:val="76E329A3"/>
    <w:multiLevelType w:val="hybridMultilevel"/>
    <w:tmpl w:val="265610D4"/>
    <w:lvl w:ilvl="0" w:tplc="719007E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D8C05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D666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0DB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3A05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6283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FE67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0E5B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C0B8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8"/>
  </w:num>
  <w:num w:numId="6">
    <w:abstractNumId w:val="0"/>
  </w:num>
  <w:num w:numId="7">
    <w:abstractNumId w:val="12"/>
  </w:num>
  <w:num w:numId="8">
    <w:abstractNumId w:val="6"/>
  </w:num>
  <w:num w:numId="9">
    <w:abstractNumId w:val="5"/>
  </w:num>
  <w:num w:numId="10">
    <w:abstractNumId w:val="9"/>
  </w:num>
  <w:num w:numId="11">
    <w:abstractNumId w:val="7"/>
  </w:num>
  <w:num w:numId="12">
    <w:abstractNumId w:val="10"/>
  </w:num>
  <w:num w:numId="13">
    <w:abstractNumId w:val="13"/>
  </w:num>
  <w:num w:numId="14">
    <w:abstractNumId w:val="1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I3NzQwMzCwMDJW0lEKTi0uzszPAykwrAUAQyWY0ywAAAA="/>
  </w:docVars>
  <w:rsids>
    <w:rsidRoot w:val="00810DF8"/>
    <w:rsid w:val="00073127"/>
    <w:rsid w:val="000A5F3E"/>
    <w:rsid w:val="00101275"/>
    <w:rsid w:val="001305AF"/>
    <w:rsid w:val="00146DA1"/>
    <w:rsid w:val="001B7041"/>
    <w:rsid w:val="001C2E49"/>
    <w:rsid w:val="00202199"/>
    <w:rsid w:val="00232F0B"/>
    <w:rsid w:val="00245D1E"/>
    <w:rsid w:val="002B6DF2"/>
    <w:rsid w:val="002C6FD8"/>
    <w:rsid w:val="002D1E4A"/>
    <w:rsid w:val="002D3C0C"/>
    <w:rsid w:val="002E625C"/>
    <w:rsid w:val="002E64C8"/>
    <w:rsid w:val="00341B87"/>
    <w:rsid w:val="0037019E"/>
    <w:rsid w:val="00380F7F"/>
    <w:rsid w:val="0038271B"/>
    <w:rsid w:val="00394FA9"/>
    <w:rsid w:val="00404F0B"/>
    <w:rsid w:val="004376FC"/>
    <w:rsid w:val="0046747B"/>
    <w:rsid w:val="0049438B"/>
    <w:rsid w:val="004A7736"/>
    <w:rsid w:val="004B4DA4"/>
    <w:rsid w:val="004D6984"/>
    <w:rsid w:val="0050261F"/>
    <w:rsid w:val="00505AE3"/>
    <w:rsid w:val="00525E51"/>
    <w:rsid w:val="005D10EB"/>
    <w:rsid w:val="005E782D"/>
    <w:rsid w:val="0060026D"/>
    <w:rsid w:val="00643834"/>
    <w:rsid w:val="00661EA4"/>
    <w:rsid w:val="00664EC2"/>
    <w:rsid w:val="006972B3"/>
    <w:rsid w:val="006B291B"/>
    <w:rsid w:val="006F5C83"/>
    <w:rsid w:val="0073207F"/>
    <w:rsid w:val="00732853"/>
    <w:rsid w:val="007C53C2"/>
    <w:rsid w:val="007D3F97"/>
    <w:rsid w:val="007D47D4"/>
    <w:rsid w:val="007D6A3D"/>
    <w:rsid w:val="00810DF8"/>
    <w:rsid w:val="00852410"/>
    <w:rsid w:val="00862A89"/>
    <w:rsid w:val="00893E4D"/>
    <w:rsid w:val="008D0E2D"/>
    <w:rsid w:val="009336F7"/>
    <w:rsid w:val="00964D83"/>
    <w:rsid w:val="009F634D"/>
    <w:rsid w:val="00A67501"/>
    <w:rsid w:val="00AB6835"/>
    <w:rsid w:val="00B61B07"/>
    <w:rsid w:val="00B81B05"/>
    <w:rsid w:val="00B9557E"/>
    <w:rsid w:val="00BA040E"/>
    <w:rsid w:val="00BA5BA4"/>
    <w:rsid w:val="00BE5AC9"/>
    <w:rsid w:val="00C50B1B"/>
    <w:rsid w:val="00C92C46"/>
    <w:rsid w:val="00CB547E"/>
    <w:rsid w:val="00CB594D"/>
    <w:rsid w:val="00CC3214"/>
    <w:rsid w:val="00CF5580"/>
    <w:rsid w:val="00D60616"/>
    <w:rsid w:val="00D655C9"/>
    <w:rsid w:val="00D736F9"/>
    <w:rsid w:val="00D913A5"/>
    <w:rsid w:val="00DB0B8A"/>
    <w:rsid w:val="00DD6A98"/>
    <w:rsid w:val="00DE281E"/>
    <w:rsid w:val="00DE7ACB"/>
    <w:rsid w:val="00DF76BD"/>
    <w:rsid w:val="00E157E0"/>
    <w:rsid w:val="00E339C8"/>
    <w:rsid w:val="00E52136"/>
    <w:rsid w:val="00E629B4"/>
    <w:rsid w:val="00E74C9A"/>
    <w:rsid w:val="00E960D4"/>
    <w:rsid w:val="00EB2BF9"/>
    <w:rsid w:val="00EB5FFF"/>
    <w:rsid w:val="00F37414"/>
    <w:rsid w:val="00F579E8"/>
    <w:rsid w:val="00F7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541A5"/>
  <w15:chartTrackingRefBased/>
  <w15:docId w15:val="{7EBC3B07-CE24-4628-9172-7EAA759B5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0DF8"/>
    <w:pPr>
      <w:spacing w:after="200" w:line="276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D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0DF8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10DF8"/>
    <w:pPr>
      <w:spacing w:after="0" w:line="240" w:lineRule="auto"/>
    </w:pPr>
    <w:rPr>
      <w:rFonts w:eastAsiaTheme="minorEastAsia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10DF8"/>
    <w:rPr>
      <w:b/>
      <w:bCs/>
    </w:rPr>
  </w:style>
  <w:style w:type="paragraph" w:styleId="NormalWeb">
    <w:name w:val="Normal (Web)"/>
    <w:basedOn w:val="Normal"/>
    <w:uiPriority w:val="99"/>
    <w:unhideWhenUsed/>
    <w:rsid w:val="00810DF8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E49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C2E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E49"/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E4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E49"/>
    <w:rPr>
      <w:rFonts w:ascii="Times New Roman" w:eastAsiaTheme="minorEastAsia" w:hAnsi="Times New Roman" w:cs="Times New Roman"/>
      <w:sz w:val="18"/>
      <w:szCs w:val="18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2E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2E4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6002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E78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8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82D"/>
    <w:rPr>
      <w:rFonts w:eastAsiaTheme="minorEastAsia"/>
      <w:sz w:val="20"/>
      <w:szCs w:val="20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94FA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4F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4FA9"/>
    <w:rPr>
      <w:rFonts w:eastAsiaTheme="minorEastAsia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aff.swansea.ac.uk/reis/impact/iaa/research-and-innovation-awards/research-innovation-2020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esearchandinnovationawards@swansea.ac.u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staff.swansea.ac.uk/reis/impact/iaa/research-and-innovation-awards/ri-awards-2022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8BA13F-CCF6-417D-8945-CB3A82580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0FE615-C836-4706-AA17-7227D87C0A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B62DF8-B72A-48F5-B8A7-ADFF6CD54B2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19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s B.M.</dc:creator>
  <cp:lastModifiedBy>Rachel Morgan</cp:lastModifiedBy>
  <cp:revision>3</cp:revision>
  <cp:lastPrinted>2019-08-07T16:30:00Z</cp:lastPrinted>
  <dcterms:created xsi:type="dcterms:W3CDTF">2021-12-20T09:25:00Z</dcterms:created>
  <dcterms:modified xsi:type="dcterms:W3CDTF">2021-12-21T09:53:00Z</dcterms:modified>
</cp:coreProperties>
</file>